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2B00A" w14:textId="3E6C032C" w:rsidR="00580EDC" w:rsidRPr="00524E15" w:rsidRDefault="00D301D1" w:rsidP="00CD502C">
      <w:pPr>
        <w:pStyle w:val="Heading1"/>
        <w:spacing w:before="0" w:after="120" w:line="240" w:lineRule="auto"/>
        <w:ind w:right="-187"/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"/>
        </w:rPr>
        <w:t xml:space="preserve">Lipoti o </w:t>
      </w:r>
      <w:r w:rsidRPr="00A15266">
        <w:rPr>
          <w:rFonts w:ascii="Arial" w:hAnsi="Arial" w:cs="Arial"/>
          <w:b/>
          <w:bCs/>
          <w:lang w:val=""/>
        </w:rPr>
        <w:t>Fuafuaga Faatino Taula'i 2025</w:t>
      </w:r>
    </w:p>
    <w:p w14:paraId="08283AF1" w14:textId="77777777" w:rsidR="00580EDC" w:rsidRPr="00524E15" w:rsidRDefault="00000000" w:rsidP="00593676">
      <w:pPr>
        <w:spacing w:before="120" w:after="120" w:line="240" w:lineRule="auto"/>
        <w:ind w:right="-18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Fuafuaga Faatino Taula'i (TAPs) o se vaega lea o Le Fuafuaga mo i Latou e iai Aafiaga Tumau i le Soifua a Ausetalia 2021-2031 (le fuafuaga). O ni fuafuaga ia ua faia e malo uma e fa’aleleia ai le soifuaga o tagata e iai aafiaga tumau i le soifua. O le seti lona lua o TAPs na amata ia Ianuari 2025.</w:t>
      </w:r>
    </w:p>
    <w:p w14:paraId="189F5318" w14:textId="77777777" w:rsidR="00580EDC" w:rsidRPr="00524E15" w:rsidRDefault="00000000" w:rsidP="00CD502C">
      <w:pPr>
        <w:pStyle w:val="Heading2"/>
        <w:spacing w:before="360" w:after="120" w:line="240" w:lineRule="auto"/>
        <w:ind w:right="-188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t>O TAP e tolu o le:</w:t>
      </w:r>
    </w:p>
    <w:p w14:paraId="33436BA1" w14:textId="77777777" w:rsidR="00580EDC" w:rsidRPr="00593676" w:rsidRDefault="00000000" w:rsidP="00663810">
      <w:pPr>
        <w:pStyle w:val="ListParagraph"/>
        <w:numPr>
          <w:ilvl w:val="0"/>
          <w:numId w:val="12"/>
        </w:numPr>
        <w:spacing w:before="120" w:after="120" w:line="240" w:lineRule="auto"/>
        <w:ind w:left="709" w:right="-188" w:hanging="317"/>
        <w:rPr>
          <w:rFonts w:cs="Arial"/>
          <w:sz w:val="22"/>
          <w:szCs w:val="22"/>
          <w:lang w:val="it-IT"/>
        </w:rPr>
      </w:pPr>
      <w:r w:rsidRPr="0071666A">
        <w:rPr>
          <w:rFonts w:cs="Arial"/>
          <w:b/>
          <w:bCs/>
          <w:sz w:val="22"/>
          <w:szCs w:val="22"/>
          <w:lang w:val=""/>
        </w:rPr>
        <w:t>Amioga a Afioaga</w:t>
      </w:r>
      <w:r w:rsidRPr="00911A91">
        <w:rPr>
          <w:rFonts w:cs="Arial"/>
          <w:sz w:val="22"/>
          <w:szCs w:val="22"/>
          <w:lang w:val=""/>
        </w:rPr>
        <w:t xml:space="preserve"> – Suiga o amioga ma mafaufauga o tagata e uiga i aafiaga tumau o le soifua.</w:t>
      </w:r>
    </w:p>
    <w:p w14:paraId="3C84C3E6" w14:textId="77777777" w:rsidR="00580EDC" w:rsidRPr="00593676" w:rsidRDefault="00000000" w:rsidP="00663810">
      <w:pPr>
        <w:pStyle w:val="ListParagraph"/>
        <w:numPr>
          <w:ilvl w:val="0"/>
          <w:numId w:val="12"/>
        </w:numPr>
        <w:spacing w:before="120" w:after="120" w:line="240" w:lineRule="auto"/>
        <w:ind w:left="709" w:right="-188" w:hanging="317"/>
        <w:rPr>
          <w:rFonts w:cs="Arial"/>
          <w:sz w:val="22"/>
          <w:szCs w:val="22"/>
          <w:lang w:val="it-IT"/>
        </w:rPr>
      </w:pPr>
      <w:r w:rsidRPr="0071666A">
        <w:rPr>
          <w:rFonts w:cs="Arial"/>
          <w:b/>
          <w:bCs/>
          <w:sz w:val="22"/>
          <w:szCs w:val="22"/>
          <w:lang w:val=""/>
        </w:rPr>
        <w:t>Aiga ma Afioaga e Talia Tagata uma</w:t>
      </w:r>
      <w:r w:rsidRPr="00911A91">
        <w:rPr>
          <w:rFonts w:cs="Arial"/>
          <w:sz w:val="22"/>
          <w:szCs w:val="22"/>
          <w:lang w:val=""/>
        </w:rPr>
        <w:t xml:space="preserve"> – Faafaigofie le ulufale ma le taliaina i fale ma nofoaga faitele.</w:t>
      </w:r>
    </w:p>
    <w:p w14:paraId="0597E71A" w14:textId="1A474C81" w:rsidR="00580EDC" w:rsidRPr="00593676" w:rsidRDefault="00000000" w:rsidP="00663810">
      <w:pPr>
        <w:pStyle w:val="ListParagraph"/>
        <w:numPr>
          <w:ilvl w:val="0"/>
          <w:numId w:val="12"/>
        </w:numPr>
        <w:spacing w:before="120" w:after="120" w:line="240" w:lineRule="auto"/>
        <w:ind w:left="709" w:right="-188" w:hanging="317"/>
        <w:rPr>
          <w:rFonts w:cs="Arial"/>
          <w:sz w:val="22"/>
          <w:szCs w:val="22"/>
          <w:lang w:val="it-IT"/>
        </w:rPr>
      </w:pPr>
      <w:r w:rsidRPr="0071666A">
        <w:rPr>
          <w:rFonts w:cs="Arial"/>
          <w:b/>
          <w:bCs/>
          <w:sz w:val="22"/>
          <w:szCs w:val="22"/>
          <w:lang w:val=""/>
        </w:rPr>
        <w:t>Saogalemu, Aia Tatau ma le Amiotonu</w:t>
      </w:r>
      <w:r w:rsidRPr="00911A91">
        <w:rPr>
          <w:rFonts w:cs="Arial"/>
          <w:sz w:val="22"/>
          <w:szCs w:val="22"/>
          <w:lang w:val=""/>
        </w:rPr>
        <w:t xml:space="preserve"> – Ia mautinoa le saogalemu ma fai ma le tonu tagata e iai aafiaga tumau i le soifua.</w:t>
      </w:r>
    </w:p>
    <w:p w14:paraId="2F898040" w14:textId="77777777" w:rsidR="00580EDC" w:rsidRPr="00524E15" w:rsidRDefault="00000000" w:rsidP="00CD502C">
      <w:pPr>
        <w:pStyle w:val="Heading3"/>
        <w:spacing w:before="360" w:after="120" w:line="240" w:lineRule="auto"/>
        <w:ind w:right="-188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t>O a mea i totonu o le TAPs?</w:t>
      </w:r>
    </w:p>
    <w:p w14:paraId="4909ECBE" w14:textId="77777777" w:rsidR="00580EDC" w:rsidRPr="00524E15" w:rsidRDefault="00000000" w:rsidP="00663810">
      <w:pPr>
        <w:pStyle w:val="ListParagraph"/>
        <w:numPr>
          <w:ilvl w:val="0"/>
          <w:numId w:val="13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  <w:lang w:val="it-IT"/>
        </w:rPr>
      </w:pPr>
      <w:r w:rsidRPr="0071666A">
        <w:rPr>
          <w:rFonts w:cs="Arial"/>
          <w:b/>
          <w:bCs/>
          <w:sz w:val="22"/>
          <w:szCs w:val="22"/>
          <w:lang w:val=""/>
        </w:rPr>
        <w:t>Faatinoga a le Atunuu</w:t>
      </w:r>
      <w:r w:rsidRPr="00911A91">
        <w:rPr>
          <w:rFonts w:cs="Arial"/>
          <w:sz w:val="22"/>
          <w:szCs w:val="22"/>
          <w:lang w:val=""/>
        </w:rPr>
        <w:t>: O malo uma o le a faia nisi o mea i le auala tutusa i totonu o Ausetalia.</w:t>
      </w:r>
    </w:p>
    <w:p w14:paraId="5CD5D546" w14:textId="628099A7" w:rsidR="00580EDC" w:rsidRPr="00524E15" w:rsidRDefault="00000000" w:rsidP="00663810">
      <w:pPr>
        <w:pStyle w:val="ListParagraph"/>
        <w:numPr>
          <w:ilvl w:val="0"/>
          <w:numId w:val="13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  <w:lang w:val="it-IT"/>
        </w:rPr>
      </w:pPr>
      <w:r w:rsidRPr="0071666A">
        <w:rPr>
          <w:rFonts w:cs="Arial"/>
          <w:b/>
          <w:bCs/>
          <w:sz w:val="22"/>
          <w:szCs w:val="22"/>
          <w:lang w:val=""/>
        </w:rPr>
        <w:t>Gaioiga a le Setete ma le Teritori</w:t>
      </w:r>
      <w:r w:rsidRPr="00911A91">
        <w:rPr>
          <w:rFonts w:cs="Arial"/>
          <w:sz w:val="22"/>
          <w:szCs w:val="22"/>
          <w:lang w:val=""/>
        </w:rPr>
        <w:t>: Na faaopoopo e setete ma teritori taʻitasi ni gaioiga faaopoopo e tusa ai ma manaʻoga o le lotoifale.</w:t>
      </w:r>
    </w:p>
    <w:p w14:paraId="1263BD4B" w14:textId="77777777" w:rsidR="00580EDC" w:rsidRPr="00524E15" w:rsidRDefault="00000000" w:rsidP="00CD502C">
      <w:pPr>
        <w:pStyle w:val="Heading3"/>
        <w:spacing w:before="360" w:after="120" w:line="240" w:lineRule="auto"/>
        <w:ind w:right="-188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t>Tulaga alualu agai luma o le lipotiina:</w:t>
      </w:r>
    </w:p>
    <w:p w14:paraId="17619814" w14:textId="77777777" w:rsidR="00580EDC" w:rsidRPr="00911A91" w:rsidRDefault="00000000" w:rsidP="00593676">
      <w:pPr>
        <w:spacing w:before="120" w:after="120" w:line="240" w:lineRule="auto"/>
        <w:ind w:right="-188"/>
        <w:contextualSpacing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Na faia e malo uma se tautoga e faasalalau lipoti i le auala o loo faatino ai a latou gaioiga. O nei lipoti o le a:</w:t>
      </w:r>
    </w:p>
    <w:p w14:paraId="1613E2BA" w14:textId="77777777" w:rsidR="00580EDC" w:rsidRPr="00524E15" w:rsidRDefault="00000000" w:rsidP="00663810">
      <w:pPr>
        <w:pStyle w:val="ListParagraph"/>
        <w:numPr>
          <w:ilvl w:val="0"/>
          <w:numId w:val="14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matala ai pe faapefea i tagata e iai aafiaga tumau i le soifua ma le faalapotopotoga o tagata iai aafiaga tumau i le soifua ona auai</w:t>
      </w:r>
    </w:p>
    <w:p w14:paraId="13EDBA89" w14:textId="77777777" w:rsidR="00580EDC" w:rsidRPr="00524E15" w:rsidRDefault="00000000" w:rsidP="00663810">
      <w:pPr>
        <w:pStyle w:val="ListParagraph"/>
        <w:numPr>
          <w:ilvl w:val="0"/>
          <w:numId w:val="14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'aali ai tulaga o aga'i iai le malo</w:t>
      </w:r>
    </w:p>
    <w:p w14:paraId="6B8F6155" w14:textId="06C205E2" w:rsidR="005E1165" w:rsidRPr="00524E15" w:rsidRDefault="00000000" w:rsidP="00593676">
      <w:pPr>
        <w:spacing w:before="120" w:after="120" w:line="240" w:lineRule="auto"/>
        <w:ind w:right="-188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le lipoti muamua e aofia ai masina e lima mai ia Fepuari 2025 seʻia oʻo ia Iulai 2025, o lea e naʻo faamatalaga tāua o loo faasoa atu ai. O lipoti o le lumanaʻi o le a auiliili atili ma faamatala le tala e uiga i le tulaga o gaioiga ma po'o a i'uga.</w:t>
      </w:r>
    </w:p>
    <w:p w14:paraId="7695D7E9" w14:textId="77777777" w:rsidR="00580EDC" w:rsidRPr="00524E15" w:rsidRDefault="00000000" w:rsidP="00CD502C">
      <w:pPr>
        <w:pStyle w:val="Heading3"/>
        <w:spacing w:before="360" w:after="120" w:line="240" w:lineRule="auto"/>
        <w:ind w:right="-188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t>O le ā e fai ai se Lipoti Lelei?</w:t>
      </w:r>
    </w:p>
    <w:p w14:paraId="6D890459" w14:textId="77777777" w:rsidR="00580EDC" w:rsidRPr="00524E15" w:rsidRDefault="00000000" w:rsidP="00593676">
      <w:pPr>
        <w:spacing w:before="120" w:after="120" w:line="240" w:lineRule="auto"/>
        <w:ind w:right="-188"/>
        <w:contextualSpacing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Na faapea mai le Fono Faufautua o le Fuafuaga e tatau i lipoti lelei ona:</w:t>
      </w:r>
    </w:p>
    <w:p w14:paraId="3C78AA2A" w14:textId="77777777" w:rsidR="00580EDC" w:rsidRPr="00524E15" w:rsidRDefault="00000000" w:rsidP="00663810">
      <w:pPr>
        <w:pStyle w:val="ListParagraph"/>
        <w:numPr>
          <w:ilvl w:val="0"/>
          <w:numId w:val="15"/>
        </w:numPr>
        <w:spacing w:before="120" w:after="120" w:line="240" w:lineRule="auto"/>
        <w:ind w:left="709" w:right="-188" w:hanging="345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Aofia ai leo o tagata e iai aafiaga tumau i le soifua.</w:t>
      </w:r>
    </w:p>
    <w:p w14:paraId="7C24F362" w14:textId="77777777" w:rsidR="00580EDC" w:rsidRPr="00524E15" w:rsidRDefault="00000000" w:rsidP="00663810">
      <w:pPr>
        <w:pStyle w:val="ListParagraph"/>
        <w:numPr>
          <w:ilvl w:val="0"/>
          <w:numId w:val="15"/>
        </w:numPr>
        <w:spacing w:before="120" w:after="120" w:line="240" w:lineRule="auto"/>
        <w:ind w:left="709" w:right="-188" w:hanging="345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Faamatala poo a mea o loo fua ma aisea.</w:t>
      </w:r>
    </w:p>
    <w:p w14:paraId="3099E68C" w14:textId="77777777" w:rsidR="00580EDC" w:rsidRPr="00524E15" w:rsidRDefault="00000000" w:rsidP="00663810">
      <w:pPr>
        <w:pStyle w:val="ListParagraph"/>
        <w:numPr>
          <w:ilvl w:val="0"/>
          <w:numId w:val="15"/>
        </w:numPr>
        <w:spacing w:before="120" w:after="120" w:line="240" w:lineRule="auto"/>
        <w:ind w:left="709" w:right="-188" w:hanging="345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Fesoasoani i tagata ia malamalama i gaioiga.</w:t>
      </w:r>
    </w:p>
    <w:p w14:paraId="1B2E4A93" w14:textId="77777777" w:rsidR="00580EDC" w:rsidRPr="00524E15" w:rsidRDefault="00000000" w:rsidP="00663810">
      <w:pPr>
        <w:pStyle w:val="ListParagraph"/>
        <w:numPr>
          <w:ilvl w:val="0"/>
          <w:numId w:val="15"/>
        </w:numPr>
        <w:spacing w:before="120" w:after="120" w:line="240" w:lineRule="auto"/>
        <w:ind w:left="709" w:right="-188" w:hanging="345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Faasoa fa'ata'ita'iga ma lesona a'oa'oina.</w:t>
      </w:r>
    </w:p>
    <w:p w14:paraId="5A1A019F" w14:textId="6F3886CF" w:rsidR="00580EDC" w:rsidRPr="00524E15" w:rsidRDefault="00000000" w:rsidP="00663810">
      <w:pPr>
        <w:pStyle w:val="ListParagraph"/>
        <w:numPr>
          <w:ilvl w:val="0"/>
          <w:numId w:val="15"/>
        </w:numPr>
        <w:spacing w:before="120" w:after="120" w:line="240" w:lineRule="auto"/>
        <w:ind w:left="709" w:right="-188" w:hanging="345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Manino, faigofie ona faitau, ma aogā.</w:t>
      </w:r>
    </w:p>
    <w:p w14:paraId="32BD1FCE" w14:textId="77777777" w:rsidR="00580EDC" w:rsidRPr="00524E15" w:rsidRDefault="00000000" w:rsidP="00CD502C">
      <w:pPr>
        <w:pStyle w:val="Heading3"/>
        <w:spacing w:before="360" w:after="120" w:line="240" w:lineRule="auto"/>
        <w:ind w:right="-188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t>Fa'aaofia Tagata e iai Aafiaga Tumau i le Soifua i Mea e Fai:</w:t>
      </w:r>
    </w:p>
    <w:p w14:paraId="1C7A0305" w14:textId="77777777" w:rsidR="00580EDC" w:rsidRPr="00524E15" w:rsidRDefault="00000000" w:rsidP="00593676">
      <w:pPr>
        <w:spacing w:before="120" w:after="120" w:line="240" w:lineRule="auto"/>
        <w:ind w:right="-188"/>
        <w:contextualSpacing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O le a galulue malo ma tagata e iai aafiaga tumau i le soifua e ala i:</w:t>
      </w:r>
    </w:p>
    <w:p w14:paraId="0FD2A0D9" w14:textId="77777777" w:rsidR="00580EDC" w:rsidRPr="001B6628" w:rsidRDefault="00000000" w:rsidP="00663810">
      <w:pPr>
        <w:pStyle w:val="ListParagraph"/>
        <w:numPr>
          <w:ilvl w:val="0"/>
          <w:numId w:val="16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</w:rPr>
      </w:pPr>
      <w:r w:rsidRPr="001B6628">
        <w:rPr>
          <w:rFonts w:cs="Arial"/>
          <w:sz w:val="22"/>
          <w:szCs w:val="22"/>
          <w:lang w:val=""/>
        </w:rPr>
        <w:t>Talanoaga</w:t>
      </w:r>
    </w:p>
    <w:p w14:paraId="1E7169FE" w14:textId="77777777" w:rsidR="00580EDC" w:rsidRPr="001B6628" w:rsidRDefault="00000000" w:rsidP="00663810">
      <w:pPr>
        <w:pStyle w:val="ListParagraph"/>
        <w:numPr>
          <w:ilvl w:val="0"/>
          <w:numId w:val="16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</w:rPr>
      </w:pPr>
      <w:r w:rsidRPr="001B6628">
        <w:rPr>
          <w:rFonts w:cs="Arial"/>
          <w:sz w:val="22"/>
          <w:szCs w:val="22"/>
          <w:lang w:val=""/>
        </w:rPr>
        <w:t>Galulue Faatasi (fuafua faatasi)</w:t>
      </w:r>
    </w:p>
    <w:p w14:paraId="7FFC01D9" w14:textId="77777777" w:rsidR="00580EDC" w:rsidRPr="001B6628" w:rsidRDefault="00000000" w:rsidP="00663810">
      <w:pPr>
        <w:pStyle w:val="ListParagraph"/>
        <w:numPr>
          <w:ilvl w:val="0"/>
          <w:numId w:val="16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</w:rPr>
      </w:pPr>
      <w:r w:rsidRPr="001B6628">
        <w:rPr>
          <w:rFonts w:cs="Arial"/>
          <w:sz w:val="22"/>
          <w:szCs w:val="22"/>
          <w:lang w:val=""/>
        </w:rPr>
        <w:t>Vaega o loo galulue</w:t>
      </w:r>
    </w:p>
    <w:p w14:paraId="01DFD41A" w14:textId="77777777" w:rsidR="00580EDC" w:rsidRPr="00524E15" w:rsidRDefault="00000000" w:rsidP="00663810">
      <w:pPr>
        <w:pStyle w:val="ListParagraph"/>
        <w:numPr>
          <w:ilvl w:val="0"/>
          <w:numId w:val="16"/>
        </w:numPr>
        <w:spacing w:before="120" w:after="120" w:line="240" w:lineRule="auto"/>
        <w:ind w:left="709" w:right="-188" w:hanging="331"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Faasoaina o mea feagai ai i le olaga</w:t>
      </w:r>
    </w:p>
    <w:p w14:paraId="02D89D13" w14:textId="77777777" w:rsidR="00580EDC" w:rsidRPr="00524E15" w:rsidRDefault="00000000" w:rsidP="00593676">
      <w:pPr>
        <w:spacing w:before="120" w:after="120" w:line="240" w:lineRule="auto"/>
        <w:ind w:right="-188"/>
        <w:contextualSpacing/>
        <w:rPr>
          <w:rFonts w:cs="Arial"/>
          <w:sz w:val="22"/>
          <w:szCs w:val="22"/>
          <w:lang w:val="it-IT"/>
        </w:rPr>
      </w:pPr>
      <w:r w:rsidRPr="001B6628">
        <w:rPr>
          <w:rFonts w:cs="Arial"/>
          <w:sz w:val="22"/>
          <w:szCs w:val="22"/>
          <w:lang w:val=""/>
        </w:rPr>
        <w:t>O nei gaioiga e tatau ona talafeagai, aoga ma tali atu i mana'oga.</w:t>
      </w:r>
    </w:p>
    <w:p w14:paraId="4B0E9B26" w14:textId="77777777" w:rsidR="00580EDC" w:rsidRPr="00524E15" w:rsidRDefault="00000000" w:rsidP="00CD502C">
      <w:pPr>
        <w:pStyle w:val="Heading3"/>
        <w:spacing w:before="360" w:after="120" w:line="240" w:lineRule="auto"/>
        <w:ind w:right="-18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1666A">
        <w:rPr>
          <w:rFonts w:ascii="Arial" w:hAnsi="Arial" w:cs="Arial"/>
          <w:b/>
          <w:bCs/>
          <w:sz w:val="24"/>
          <w:szCs w:val="24"/>
          <w:lang w:val=""/>
        </w:rPr>
        <w:lastRenderedPageBreak/>
        <w:t>Nisi Auala e Auai Ai:</w:t>
      </w:r>
    </w:p>
    <w:p w14:paraId="0A62E8F4" w14:textId="77777777" w:rsidR="00580EDC" w:rsidRPr="00524E15" w:rsidRDefault="00000000" w:rsidP="00593676">
      <w:pPr>
        <w:spacing w:before="120" w:after="120" w:line="240" w:lineRule="auto"/>
        <w:ind w:right="-18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Nisi auala e mafai ona auai ai tagata ma iai se manatu i auala e faatino ai gaioiga:</w:t>
      </w:r>
    </w:p>
    <w:p w14:paraId="0F8F96E9" w14:textId="11D9AF51" w:rsidR="00580EDC" w:rsidRPr="00524E15" w:rsidRDefault="00000000" w:rsidP="00663810">
      <w:pPr>
        <w:pStyle w:val="ListParagraph"/>
        <w:numPr>
          <w:ilvl w:val="0"/>
          <w:numId w:val="17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5E1165">
        <w:rPr>
          <w:rFonts w:cs="Arial"/>
          <w:sz w:val="22"/>
          <w:szCs w:val="22"/>
          <w:lang w:val=""/>
        </w:rPr>
        <w:t xml:space="preserve">O le Fonotaga mo le Fuafuaga i le 2026 o le a ofoina atu nisi avanoa mo tagata e iai aafiaga tumau o le soifua e mafai ai ona auai, ma o fonotaga taʻitasi o le a taulaʻi atu i vaega eseese </w:t>
      </w:r>
      <w:r w:rsidR="00C4024A">
        <w:rPr>
          <w:rFonts w:cs="Arial"/>
          <w:sz w:val="22"/>
          <w:szCs w:val="22"/>
          <w:lang w:val=""/>
        </w:rPr>
        <w:br/>
      </w:r>
      <w:r w:rsidRPr="005E1165">
        <w:rPr>
          <w:rFonts w:cs="Arial"/>
          <w:sz w:val="22"/>
          <w:szCs w:val="22"/>
          <w:lang w:val=""/>
        </w:rPr>
        <w:t>o le alualu i luma o le Fuafuaga.</w:t>
      </w:r>
    </w:p>
    <w:p w14:paraId="2FF946AF" w14:textId="67276BA0" w:rsidR="0071666A" w:rsidRPr="00524E15" w:rsidRDefault="00000000" w:rsidP="00663810">
      <w:pPr>
        <w:pStyle w:val="ListParagraph"/>
        <w:numPr>
          <w:ilvl w:val="0"/>
          <w:numId w:val="17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5E1165">
        <w:rPr>
          <w:rFonts w:cs="Arial"/>
          <w:sz w:val="22"/>
          <w:szCs w:val="22"/>
          <w:lang w:val=""/>
        </w:rPr>
        <w:t xml:space="preserve">O le Iloiloga Tutoʻatasi mo le 2025–26 o le a aofia ai ni fono ma talanoaga e mafai ai e tagata e iai aafiaga tumau o le soifua, o aiga, tagata o tausia, ma le nuʻu ona faailoa o latou manatu </w:t>
      </w:r>
      <w:r w:rsidR="00C4024A">
        <w:rPr>
          <w:rFonts w:cs="Arial"/>
          <w:sz w:val="22"/>
          <w:szCs w:val="22"/>
          <w:lang w:val=""/>
        </w:rPr>
        <w:br/>
      </w:r>
      <w:r w:rsidRPr="005E1165">
        <w:rPr>
          <w:rFonts w:cs="Arial"/>
          <w:sz w:val="22"/>
          <w:szCs w:val="22"/>
          <w:lang w:val=""/>
        </w:rPr>
        <w:t>e uiga i le Fuafuaga. O tagata e iai aafiaga tumau o le soifua o le a fesoasoani i le filifilia o le tagata iloilo, ma o le a iai o latou sao tāua i le Komiti Taiala o loo ta'ita'iina le iloiloga.</w:t>
      </w:r>
    </w:p>
    <w:p w14:paraId="09198563" w14:textId="77777777" w:rsidR="00E94ADC" w:rsidRPr="00524E15" w:rsidRDefault="00000000" w:rsidP="00CD502C">
      <w:pPr>
        <w:pStyle w:val="Heading1"/>
        <w:spacing w:after="120" w:line="240" w:lineRule="auto"/>
        <w:ind w:right="-188"/>
        <w:rPr>
          <w:rFonts w:ascii="Arial" w:hAnsi="Arial" w:cs="Arial"/>
          <w:b/>
          <w:bCs/>
          <w:lang w:val="it-IT"/>
        </w:rPr>
      </w:pPr>
      <w:r w:rsidRPr="0098196A">
        <w:rPr>
          <w:rFonts w:ascii="Arial" w:hAnsi="Arial" w:cs="Arial"/>
          <w:b/>
          <w:bCs/>
          <w:sz w:val="32"/>
          <w:szCs w:val="32"/>
          <w:lang w:val=""/>
        </w:rPr>
        <w:t>Aiga ma Afioaga e Talia Tagata uma - Fuafuaga Faatino Taula'i</w:t>
      </w:r>
    </w:p>
    <w:p w14:paraId="331EEA54" w14:textId="315C04A7" w:rsidR="007774A8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lenei Fuafuaga Faatino Taula'i (TAPs) o se vaega lea o Le Fuafuaga mo i Latou e iai Aafiaga Tumau i le Soifua a Ausetalia 2021-2031 (le fuafuaga). E taulaʻi atu i le faamautinoaina o le mafai ai </w:t>
      </w:r>
      <w:r w:rsidR="00A81B4E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e tagata e iai aafiaga tumau o le soifua ona auai i o latou nuʻu, ma taumafai e faafaigofie le avanoa i:</w:t>
      </w:r>
    </w:p>
    <w:p w14:paraId="4410574E" w14:textId="77777777" w:rsidR="00EA5811" w:rsidRPr="00235923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Fale</w:t>
      </w:r>
    </w:p>
    <w:p w14:paraId="41F22D6B" w14:textId="77777777" w:rsidR="00EA5811" w:rsidRPr="00235923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Fela'uaiga</w:t>
      </w:r>
    </w:p>
    <w:p w14:paraId="02C532CC" w14:textId="77777777" w:rsidR="00F63F1E" w:rsidRPr="00235923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Nofoaga faitele ma Fale</w:t>
      </w:r>
    </w:p>
    <w:p w14:paraId="77D493C8" w14:textId="4BA15D23" w:rsidR="0071666A" w:rsidRPr="00524E15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b/>
          <w:bCs/>
          <w:sz w:val="24"/>
        </w:rPr>
      </w:pPr>
      <w:r w:rsidRPr="00235923">
        <w:rPr>
          <w:rFonts w:cs="Arial"/>
          <w:sz w:val="22"/>
          <w:szCs w:val="22"/>
          <w:lang w:val=""/>
        </w:rPr>
        <w:t>Avanoa Fa'aagafeso'ota'i.</w:t>
      </w:r>
    </w:p>
    <w:p w14:paraId="31366508" w14:textId="77777777" w:rsidR="00E94ADC" w:rsidRPr="00524E15" w:rsidRDefault="00000000" w:rsidP="00CD502C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DE05E1">
        <w:rPr>
          <w:rFonts w:ascii="Arial" w:hAnsi="Arial" w:cs="Arial"/>
          <w:b/>
          <w:bCs/>
          <w:sz w:val="28"/>
          <w:szCs w:val="28"/>
          <w:lang w:val=""/>
        </w:rPr>
        <w:t>O mea e mana'o lenei TAP e 'ausia</w:t>
      </w:r>
    </w:p>
    <w:p w14:paraId="0ECEA3AC" w14:textId="77777777" w:rsidR="00F63F1E" w:rsidRPr="00524E15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E mafai e tagata e iai aafiaga tumau o le soifua ona auai atoatoa i le olaga faaleagafesootai, faafiafiaga, taʻaloga, tapua'iga, ma aganuʻu.</w:t>
      </w:r>
    </w:p>
    <w:p w14:paraId="2869C711" w14:textId="77777777" w:rsidR="006D5076" w:rsidRPr="00524E15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DE05E1">
        <w:rPr>
          <w:rFonts w:cs="Arial"/>
          <w:sz w:val="22"/>
          <w:szCs w:val="22"/>
          <w:lang w:val=""/>
        </w:rPr>
        <w:t>O le siʻosiʻomaga fausia (e pei o fale ma auala) ma le siʻosiʻomaga masani (e pei o paka) e mafai ona maua ma faaaogā e tagata uma.</w:t>
      </w:r>
    </w:p>
    <w:p w14:paraId="7D0698E2" w14:textId="77777777" w:rsidR="00E94ADC" w:rsidRPr="00524E15" w:rsidRDefault="00000000" w:rsidP="00663810">
      <w:pPr>
        <w:pStyle w:val="ListParagraph"/>
        <w:numPr>
          <w:ilvl w:val="0"/>
          <w:numId w:val="11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E iai fale e mafai ona maua ma faaaogā e tagata e iai aafiaga tumau o le soifua, ma e mafai ona latou filifilia le:</w:t>
      </w:r>
    </w:p>
    <w:p w14:paraId="012421C6" w14:textId="77777777" w:rsidR="00EA5811" w:rsidRPr="00235923" w:rsidRDefault="00000000" w:rsidP="00663810">
      <w:pPr>
        <w:pStyle w:val="ListParagraph"/>
        <w:numPr>
          <w:ilvl w:val="1"/>
          <w:numId w:val="11"/>
        </w:num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Nofoaga e nonofo ai</w:t>
      </w:r>
    </w:p>
    <w:p w14:paraId="62304C38" w14:textId="77777777" w:rsidR="00EA5811" w:rsidRPr="00235923" w:rsidRDefault="00000000" w:rsidP="00663810">
      <w:pPr>
        <w:pStyle w:val="ListParagraph"/>
        <w:numPr>
          <w:ilvl w:val="1"/>
          <w:numId w:val="11"/>
        </w:num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Tagata latou te nonofo faatasi</w:t>
      </w:r>
    </w:p>
    <w:p w14:paraId="71E8EF63" w14:textId="77777777" w:rsidR="00EA5811" w:rsidRPr="00524E15" w:rsidRDefault="00000000" w:rsidP="00663810">
      <w:pPr>
        <w:pStyle w:val="ListParagraph"/>
        <w:numPr>
          <w:ilvl w:val="1"/>
          <w:numId w:val="11"/>
        </w:num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agata e o mai i latou fale</w:t>
      </w:r>
    </w:p>
    <w:p w14:paraId="1034959D" w14:textId="77777777" w:rsidR="00172212" w:rsidRPr="00524E15" w:rsidRDefault="00000000" w:rsidP="00663810">
      <w:pPr>
        <w:pStyle w:val="ListParagraph"/>
        <w:numPr>
          <w:ilvl w:val="0"/>
          <w:numId w:val="1"/>
        </w:numPr>
        <w:spacing w:before="120" w:after="120" w:line="240" w:lineRule="auto"/>
        <w:ind w:right="-188"/>
        <w:rPr>
          <w:rFonts w:cs="Arial"/>
          <w:b/>
          <w:bCs/>
          <w:sz w:val="24"/>
          <w:lang w:val="it-IT"/>
        </w:rPr>
      </w:pPr>
      <w:r w:rsidRPr="00DE05E1">
        <w:rPr>
          <w:rFonts w:cs="Arial"/>
          <w:sz w:val="22"/>
          <w:szCs w:val="22"/>
          <w:lang w:val=""/>
        </w:rPr>
        <w:t>O auala o fela'uaiga e faigofie ona faaaogā e tagata uma.</w:t>
      </w:r>
    </w:p>
    <w:p w14:paraId="4C5C6A0C" w14:textId="50C29410" w:rsidR="00662687" w:rsidRPr="00524E15" w:rsidRDefault="00000000" w:rsidP="00CD502C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DE05E1">
        <w:rPr>
          <w:rFonts w:ascii="Arial" w:hAnsi="Arial" w:cs="Arial"/>
          <w:b/>
          <w:bCs/>
          <w:sz w:val="28"/>
          <w:szCs w:val="28"/>
          <w:lang w:val=""/>
        </w:rPr>
        <w:t>Manatunatu i Mea na Tutu</w:t>
      </w:r>
      <w:r w:rsidR="00702D4B">
        <w:rPr>
          <w:rFonts w:ascii="Arial" w:hAnsi="Arial" w:cs="Arial"/>
          <w:b/>
          <w:bCs/>
          <w:sz w:val="28"/>
          <w:szCs w:val="28"/>
          <w:lang w:val=""/>
        </w:rPr>
        <w:t>pu</w:t>
      </w:r>
      <w:r w:rsidRPr="00DE05E1">
        <w:rPr>
          <w:rFonts w:ascii="Arial" w:hAnsi="Arial" w:cs="Arial"/>
          <w:b/>
          <w:bCs/>
          <w:sz w:val="28"/>
          <w:szCs w:val="28"/>
          <w:lang w:val=""/>
        </w:rPr>
        <w:t xml:space="preserve"> i Tagata Uma</w:t>
      </w:r>
    </w:p>
    <w:p w14:paraId="105D292D" w14:textId="699F03AC" w:rsidR="00D43796" w:rsidRPr="00524E15" w:rsidRDefault="00000000" w:rsidP="00593676">
      <w:pPr>
        <w:pStyle w:val="ListParagraph"/>
        <w:spacing w:before="120" w:after="120" w:line="240" w:lineRule="auto"/>
        <w:ind w:left="0" w:right="-188"/>
        <w:contextualSpacing w:val="0"/>
        <w:rPr>
          <w:rFonts w:cs="Arial"/>
          <w:sz w:val="22"/>
          <w:szCs w:val="22"/>
          <w:lang w:val="it-IT"/>
        </w:rPr>
      </w:pPr>
      <w:bookmarkStart w:id="0" w:name="_Hlk210837502"/>
      <w:bookmarkStart w:id="1" w:name="_Hlk206505431"/>
      <w:r w:rsidRPr="00235923">
        <w:rPr>
          <w:rFonts w:cs="Arial"/>
          <w:sz w:val="22"/>
          <w:szCs w:val="22"/>
          <w:lang w:val=""/>
        </w:rPr>
        <w:t xml:space="preserve">O lenei TAP o le a vaai i auala e mafai ai ona aafia le olaga o se tagata i vaega eseese o lona faasinomaga. E taʻua lenei o le auala faafefiloi o faasinomaga. O nisi tagata e feagai ma le sili atu </w:t>
      </w:r>
      <w:r w:rsidR="006C0304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ma le tasi le ituaiga faailoga tagata:</w:t>
      </w:r>
    </w:p>
    <w:bookmarkEnd w:id="0"/>
    <w:p w14:paraId="61015C84" w14:textId="797A365B" w:rsidR="00EA5811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0" w:right="-188" w:firstLine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agata e iai aafiaga tumau o le soifua i nofoaga i tua ma mamao</w:t>
      </w:r>
      <w:r w:rsidR="00CD502C">
        <w:rPr>
          <w:rFonts w:cs="Arial"/>
          <w:sz w:val="22"/>
          <w:szCs w:val="22"/>
          <w:lang w:val=""/>
        </w:rPr>
        <w:t>.</w:t>
      </w:r>
    </w:p>
    <w:p w14:paraId="0C472480" w14:textId="6FA71FC2" w:rsidR="00EA5811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agata o Malo Muamua e iai Aafiaga tumau o le soifua</w:t>
      </w:r>
      <w:r w:rsidR="00CD502C">
        <w:rPr>
          <w:rFonts w:cs="Arial"/>
          <w:sz w:val="22"/>
          <w:szCs w:val="22"/>
          <w:lang w:val=""/>
        </w:rPr>
        <w:t>.</w:t>
      </w:r>
    </w:p>
    <w:p w14:paraId="204FEF3C" w14:textId="2CCDD668" w:rsidR="00EA5811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agata e tupuga mai i aganuʻu ma gagana eseese</w:t>
      </w:r>
      <w:r w:rsidR="00CD502C">
        <w:rPr>
          <w:rFonts w:cs="Arial"/>
          <w:sz w:val="22"/>
          <w:szCs w:val="22"/>
          <w:lang w:val=""/>
        </w:rPr>
        <w:t>.</w:t>
      </w:r>
    </w:p>
    <w:p w14:paraId="35999522" w14:textId="25B85CD3" w:rsidR="00EA5811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ina ma tama'ita'i e iai aafiaga tumau o le soifua</w:t>
      </w:r>
      <w:r w:rsidR="00CD502C">
        <w:rPr>
          <w:rFonts w:cs="Arial"/>
          <w:sz w:val="22"/>
          <w:szCs w:val="22"/>
          <w:lang w:val=""/>
        </w:rPr>
        <w:t>.</w:t>
      </w:r>
    </w:p>
    <w:p w14:paraId="5FFB0600" w14:textId="3FC28D6D" w:rsidR="00F63F1E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agata LGBTIQ+ e iai aafiaga tumau o le soifua</w:t>
      </w:r>
      <w:r w:rsidR="00CD502C">
        <w:rPr>
          <w:rFonts w:cs="Arial"/>
          <w:sz w:val="22"/>
          <w:szCs w:val="22"/>
          <w:lang w:val=""/>
        </w:rPr>
        <w:t>.</w:t>
      </w:r>
    </w:p>
    <w:p w14:paraId="0547FE98" w14:textId="3832A899" w:rsidR="00A15266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Tupulaga talavou e iai aafiaga tumau o le soifua.</w:t>
      </w:r>
    </w:p>
    <w:bookmarkEnd w:id="1"/>
    <w:p w14:paraId="35FEBFDF" w14:textId="77777777" w:rsidR="006D5076" w:rsidRPr="00524E15" w:rsidRDefault="00000000" w:rsidP="00CD502C">
      <w:pPr>
        <w:pStyle w:val="Heading1"/>
        <w:spacing w:after="120" w:line="240" w:lineRule="auto"/>
        <w:ind w:right="-188"/>
        <w:rPr>
          <w:rFonts w:ascii="Arial" w:hAnsi="Arial" w:cs="Arial"/>
          <w:b/>
          <w:bCs/>
          <w:sz w:val="32"/>
          <w:szCs w:val="32"/>
          <w:lang w:val="it-IT"/>
        </w:rPr>
      </w:pPr>
      <w:r w:rsidRPr="00DE05E1">
        <w:rPr>
          <w:rFonts w:ascii="Arial" w:hAnsi="Arial" w:cs="Arial"/>
          <w:b/>
          <w:bCs/>
          <w:sz w:val="32"/>
          <w:szCs w:val="32"/>
          <w:lang w:val=""/>
        </w:rPr>
        <w:t>Gaoioiga a le Atunuʻu – Fale ma Nuʻu e aofia ai Tagata uma</w:t>
      </w:r>
    </w:p>
    <w:p w14:paraId="09139FC3" w14:textId="77777777" w:rsidR="00084280" w:rsidRPr="00524E15" w:rsidRDefault="00000000" w:rsidP="00593676">
      <w:pPr>
        <w:pStyle w:val="ListParagraph"/>
        <w:spacing w:before="120" w:after="120" w:line="240" w:lineRule="auto"/>
        <w:ind w:left="0" w:right="-188"/>
        <w:contextualSpacing w:val="0"/>
        <w:rPr>
          <w:rFonts w:cs="Arial"/>
          <w:sz w:val="22"/>
          <w:szCs w:val="22"/>
          <w:lang w:val="it-IT"/>
        </w:rPr>
      </w:pPr>
      <w:bookmarkStart w:id="2" w:name="_Hlk206505790"/>
      <w:r w:rsidRPr="00235923">
        <w:rPr>
          <w:rFonts w:cs="Arial"/>
          <w:sz w:val="22"/>
          <w:szCs w:val="22"/>
          <w:lang w:val=""/>
        </w:rPr>
        <w:t xml:space="preserve">E fesoasoani tagata e iai aafiaga tumau e ta'ita'ia lenei galuega. O le Malo o Ausetalia, faatasi ma malo o setete ma teritori, o le a galulue faatasi e faatino ma le manino ma le faamaopoopoina o gaoioiga. O le Matagaluega o le Soifua Maloloina, Aafiaga Tumau o le Soifua, ma le Matutua o le a fesoasoani e faatino le Fuafuaga Faatino Taula'i (TAPs). </w:t>
      </w:r>
    </w:p>
    <w:bookmarkEnd w:id="2"/>
    <w:p w14:paraId="50E4B5D5" w14:textId="77777777" w:rsidR="00172212" w:rsidRPr="00524E15" w:rsidRDefault="00000000" w:rsidP="00593676">
      <w:pPr>
        <w:spacing w:before="120" w:after="120" w:line="240" w:lineRule="auto"/>
        <w:ind w:right="-188"/>
        <w:rPr>
          <w:rFonts w:cs="Arial"/>
          <w:lang w:val="it-IT"/>
        </w:rPr>
      </w:pPr>
      <w:r w:rsidRPr="00235923">
        <w:rPr>
          <w:rFonts w:cs="Arial"/>
          <w:b/>
          <w:bCs/>
          <w:sz w:val="22"/>
          <w:szCs w:val="22"/>
          <w:lang w:val=""/>
        </w:rPr>
        <w:lastRenderedPageBreak/>
        <w:t xml:space="preserve">Sini: </w:t>
      </w:r>
      <w:r w:rsidRPr="00235923">
        <w:rPr>
          <w:rFonts w:cs="Arial"/>
          <w:sz w:val="22"/>
          <w:szCs w:val="22"/>
          <w:lang w:val=""/>
        </w:rPr>
        <w:t>E nonofo tagata e iai aafiaga tumau o le soifua i fale ma nuʻu ua fuafuaina lelei, e mafai ona maua ma e talia ai tagata uma.</w:t>
      </w:r>
    </w:p>
    <w:p w14:paraId="71209CD8" w14:textId="77777777" w:rsidR="006D5076" w:rsidRPr="00524E15" w:rsidRDefault="00000000" w:rsidP="00CD502C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DE05E1">
        <w:rPr>
          <w:rFonts w:ascii="Arial" w:hAnsi="Arial" w:cs="Arial"/>
          <w:b/>
          <w:bCs/>
          <w:sz w:val="28"/>
          <w:szCs w:val="28"/>
          <w:lang w:val=""/>
        </w:rPr>
        <w:t>O a mea i le Fuafuaga?</w:t>
      </w:r>
    </w:p>
    <w:p w14:paraId="0B2DFCF6" w14:textId="77777777" w:rsidR="000B36EC" w:rsidRPr="00524E15" w:rsidRDefault="00000000" w:rsidP="00593676">
      <w:pPr>
        <w:pStyle w:val="ListParagraph"/>
        <w:spacing w:before="120" w:after="120" w:line="240" w:lineRule="auto"/>
        <w:ind w:left="0" w:right="-188"/>
        <w:contextualSpacing w:val="0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Fuafuaga Faatino Taula'i (TAP) mo Fale ma Nuʻu e aofia ai Tagata Uma e iai gaioiga e 10 a le atunuu i lalo o sini autu e 4.</w:t>
      </w:r>
    </w:p>
    <w:p w14:paraId="7E4E31D2" w14:textId="42A2DDC5" w:rsidR="006D5076" w:rsidRPr="00524E15" w:rsidRDefault="00000000" w:rsidP="00593676">
      <w:pPr>
        <w:pStyle w:val="ListParagraph"/>
        <w:spacing w:before="120" w:after="120" w:line="240" w:lineRule="auto"/>
        <w:ind w:left="0" w:right="-188"/>
        <w:contextualSpacing w:val="0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malo uma o le a galulue faatasi i le isi 3 tausaga ia faatino gaoioiga nei i se auala faifaipea. </w:t>
      </w:r>
      <w:r w:rsidR="00F10902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Ina ia faia lenei mea, o le a galulue faatasi malo i le:</w:t>
      </w:r>
    </w:p>
    <w:p w14:paraId="18DA37EF" w14:textId="77777777" w:rsidR="000B36EC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0" w:right="-188" w:firstLine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'asoaina lea o fuafuaga ma manatu</w:t>
      </w:r>
    </w:p>
    <w:p w14:paraId="06A07BDB" w14:textId="77777777" w:rsidR="006A2CBC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0" w:right="-188" w:firstLine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aʻoaʻoga faapitoa i le va o setete/teritori, ma le Malo o Ausetalia</w:t>
      </w:r>
    </w:p>
    <w:p w14:paraId="32A0525D" w14:textId="01BAE7D4" w:rsidR="0012394B" w:rsidRPr="00524E15" w:rsidRDefault="00000000" w:rsidP="00663810">
      <w:pPr>
        <w:pStyle w:val="ListParagraph"/>
        <w:numPr>
          <w:ilvl w:val="0"/>
          <w:numId w:val="10"/>
        </w:numPr>
        <w:spacing w:before="120" w:after="120" w:line="240" w:lineRule="auto"/>
        <w:ind w:left="0" w:right="-188" w:firstLine="357"/>
        <w:rPr>
          <w:rFonts w:cs="Arial"/>
          <w:b/>
          <w:bCs/>
          <w:sz w:val="24"/>
          <w:lang w:val="it-IT"/>
        </w:rPr>
      </w:pPr>
      <w:r w:rsidRPr="00DE05E1">
        <w:rPr>
          <w:rFonts w:cs="Arial"/>
          <w:sz w:val="22"/>
          <w:szCs w:val="22"/>
          <w:lang w:val=""/>
        </w:rPr>
        <w:t>galulue ma tagata e iai aafiaga tumau o le soifua.</w:t>
      </w:r>
    </w:p>
    <w:p w14:paraId="4B8476C7" w14:textId="77777777" w:rsidR="006D5076" w:rsidRPr="00524E15" w:rsidRDefault="00000000" w:rsidP="009446DB">
      <w:pPr>
        <w:pStyle w:val="Heading2"/>
        <w:spacing w:before="360" w:after="120" w:line="240" w:lineRule="auto"/>
        <w:ind w:right="-187"/>
        <w:rPr>
          <w:rFonts w:ascii="Arial" w:hAnsi="Arial" w:cs="Arial"/>
          <w:b/>
          <w:bCs/>
          <w:sz w:val="28"/>
          <w:szCs w:val="28"/>
          <w:lang w:val="it-IT"/>
        </w:rPr>
      </w:pPr>
      <w:r w:rsidRPr="00DE05E1">
        <w:rPr>
          <w:rFonts w:ascii="Arial" w:hAnsi="Arial" w:cs="Arial"/>
          <w:b/>
          <w:bCs/>
          <w:sz w:val="28"/>
          <w:szCs w:val="28"/>
          <w:lang w:val=""/>
        </w:rPr>
        <w:t>Gaoioiga mo le auai faatasi a le atunuʻu – galulue faatasi i le lautele o Ausetalia</w:t>
      </w:r>
    </w:p>
    <w:p w14:paraId="33CD8497" w14:textId="78921347" w:rsidR="00172212" w:rsidRPr="00524E15" w:rsidRDefault="00000000" w:rsidP="00593676">
      <w:pPr>
        <w:pStyle w:val="ListParagraph"/>
        <w:spacing w:before="120" w:after="120" w:line="240" w:lineRule="auto"/>
        <w:ind w:left="0" w:right="-187"/>
        <w:contextualSpacing w:val="0"/>
        <w:rPr>
          <w:rFonts w:cs="Arial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lo’o fuafuaina ma faatinoina nisi o gaoioiga eseese e lagolago ai sini a le atunuʻu. O nei gaoioiga </w:t>
      </w:r>
      <w:r w:rsidR="000A58FF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e fesoasoani e faatino aga'i luma ai gaoioiga a le atunuʻu.</w:t>
      </w:r>
    </w:p>
    <w:p w14:paraId="6E645597" w14:textId="77777777" w:rsidR="006D5076" w:rsidRPr="00524E15" w:rsidRDefault="00000000" w:rsidP="009446DB">
      <w:pPr>
        <w:pStyle w:val="Heading3"/>
        <w:spacing w:before="36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235923">
        <w:rPr>
          <w:rFonts w:ascii="Arial" w:hAnsi="Arial" w:cs="Arial"/>
          <w:b/>
          <w:bCs/>
          <w:sz w:val="24"/>
          <w:szCs w:val="24"/>
          <w:lang w:val=""/>
        </w:rPr>
        <w:t>Lagolago a le Malo Faaitumalo</w:t>
      </w:r>
    </w:p>
    <w:p w14:paraId="1A347FAA" w14:textId="16FA9650" w:rsidR="006D5076" w:rsidRPr="00524E15" w:rsidRDefault="00000000" w:rsidP="00593676">
      <w:pPr>
        <w:pStyle w:val="ListParagraph"/>
        <w:spacing w:before="120" w:after="120" w:line="240" w:lineRule="auto"/>
        <w:ind w:left="0" w:right="-188"/>
        <w:contextualSpacing w:val="0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le Faalapotopotoga o Pulega Faaitumalo a Ausetalia (ALGA) o le a fesoasoani i fono faaitumalo </w:t>
      </w:r>
      <w:r w:rsidR="000A58FF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e ala i le:</w:t>
      </w:r>
    </w:p>
    <w:p w14:paraId="6B124F55" w14:textId="1BCF0808" w:rsidR="006D5076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afouina o se ta'iala mo le fuafuaina o le auai atoatoa o tagata e iai le aafiaga tumau o le soifua</w:t>
      </w:r>
      <w:r w:rsidR="009446DB">
        <w:rPr>
          <w:rFonts w:cs="Arial"/>
          <w:sz w:val="22"/>
          <w:szCs w:val="22"/>
          <w:lang w:val=""/>
        </w:rPr>
        <w:t>.</w:t>
      </w:r>
    </w:p>
    <w:p w14:paraId="387A6105" w14:textId="7073E708" w:rsidR="006D5076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usia o se Fesoʻotaʻiga mo Tagata e iai Aafiaga Tumau o le Soifua ma se Nuʻu o Faataʻitaʻiga</w:t>
      </w:r>
      <w:r w:rsidR="009446DB">
        <w:rPr>
          <w:rFonts w:cs="Arial"/>
          <w:sz w:val="22"/>
          <w:szCs w:val="22"/>
          <w:lang w:val=""/>
        </w:rPr>
        <w:t>.</w:t>
      </w:r>
    </w:p>
    <w:p w14:paraId="49E8E14C" w14:textId="29730CBA" w:rsidR="006A2CBC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Lomiga o se tusi laitiiti o poloketi mo tagata e iai aafiaga tumau o le soifua na taʻitaʻia e fono faaitumalo</w:t>
      </w:r>
      <w:r w:rsidR="009446DB">
        <w:rPr>
          <w:rFonts w:cs="Arial"/>
          <w:sz w:val="22"/>
          <w:szCs w:val="22"/>
          <w:lang w:val=""/>
        </w:rPr>
        <w:t>.</w:t>
      </w:r>
    </w:p>
    <w:p w14:paraId="0617EA58" w14:textId="77777777" w:rsidR="006D5076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contextualSpacing w:val="0"/>
        <w:rPr>
          <w:rFonts w:cs="Arial"/>
          <w:sz w:val="22"/>
          <w:szCs w:val="22"/>
          <w:lang w:val="it-IT"/>
        </w:rPr>
      </w:pPr>
      <w:r w:rsidRPr="00DE05E1">
        <w:rPr>
          <w:rFonts w:cs="Arial"/>
          <w:sz w:val="22"/>
          <w:szCs w:val="22"/>
          <w:lang w:val=""/>
        </w:rPr>
        <w:t>Fa’atautaia o aʻoaʻoga i luga o le upega tafailagi ma vasega faapitoa.</w:t>
      </w:r>
    </w:p>
    <w:p w14:paraId="5E85DB41" w14:textId="77777777" w:rsidR="001A663B" w:rsidRPr="00524E15" w:rsidRDefault="00000000" w:rsidP="00593676">
      <w:pPr>
        <w:pStyle w:val="ListParagraph"/>
        <w:spacing w:before="120" w:after="120" w:line="240" w:lineRule="auto"/>
        <w:ind w:left="0"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e a fesoasoani tagata e iai aafiaga tumau o le soifua e ta'ita'ia lenei galuega. O le ALGA o le a aofia ai foʻi manatu mai fono a Tagata Muamua o le Atunuʻu ma faaaogā lesona mai le Maliega o le Tapunia o le Va.</w:t>
      </w:r>
    </w:p>
    <w:p w14:paraId="503929AC" w14:textId="77777777" w:rsidR="006D5076" w:rsidRPr="00524E15" w:rsidRDefault="00000000" w:rsidP="009446DB">
      <w:pPr>
        <w:pStyle w:val="Heading3"/>
        <w:spacing w:before="36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235923">
        <w:rPr>
          <w:rFonts w:ascii="Arial" w:hAnsi="Arial" w:cs="Arial"/>
          <w:b/>
          <w:bCs/>
          <w:sz w:val="24"/>
          <w:szCs w:val="24"/>
          <w:lang w:val=""/>
        </w:rPr>
        <w:t>Suʻesuʻe mo Fale e Mafai Ona Maua e Tagata e iai Aafiaga Tumau o le Soifua</w:t>
      </w:r>
    </w:p>
    <w:p w14:paraId="3C009C41" w14:textId="77777777" w:rsidR="00172212" w:rsidRPr="00524E15" w:rsidRDefault="00000000" w:rsidP="00593676">
      <w:pPr>
        <w:spacing w:before="120" w:after="120" w:line="240" w:lineRule="auto"/>
        <w:ind w:right="-188"/>
        <w:rPr>
          <w:rFonts w:cs="Arial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galulue faatasi le Matagaluega o le Soifua Maloloina, Atoatoa o le Soifua, ma le Matutua ma le Faalapotopotoga o Faleoloa o Ausetalia (REIA) e fa’aopoopo ai se filifiliga fou i luga o upega tafa’ilagi o fale, ina ia mafai ai e tagata ona suʻe fale e fetaui ma o latou manaoga mo le avanoa. A mae'a ona ioeina le manatu, o le a fesoasoani tagata e iai le aafiaga tumau o le soifua e su'e ma tofotofoina.</w:t>
      </w:r>
    </w:p>
    <w:p w14:paraId="7E772B3F" w14:textId="77777777" w:rsidR="006D5076" w:rsidRPr="00524E15" w:rsidRDefault="00000000" w:rsidP="009446DB">
      <w:pPr>
        <w:pStyle w:val="Heading3"/>
        <w:spacing w:before="36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235923">
        <w:rPr>
          <w:rFonts w:ascii="Arial" w:hAnsi="Arial" w:cs="Arial"/>
          <w:b/>
          <w:bCs/>
          <w:sz w:val="24"/>
          <w:szCs w:val="24"/>
          <w:lang w:val=""/>
        </w:rPr>
        <w:t>Fela'uaiga e mafai ona maua e tagata uma</w:t>
      </w:r>
    </w:p>
    <w:p w14:paraId="3CC31496" w14:textId="77777777" w:rsidR="00D44B60" w:rsidRPr="00524E15" w:rsidRDefault="00000000" w:rsidP="00593676">
      <w:pPr>
        <w:spacing w:before="120" w:after="120" w:line="240" w:lineRule="auto"/>
        <w:ind w:right="-188"/>
        <w:rPr>
          <w:rFonts w:cs="Arial"/>
          <w:kern w:val="0"/>
          <w:sz w:val="22"/>
          <w:szCs w:val="22"/>
          <w:lang w:val="it-IT" w:eastAsia="en-AU"/>
          <w14:ligatures w14:val="none"/>
        </w:rPr>
      </w:pPr>
      <w:r w:rsidRPr="00235923">
        <w:rPr>
          <w:rFonts w:cs="Arial"/>
          <w:kern w:val="0"/>
          <w:sz w:val="22"/>
          <w:szCs w:val="22"/>
          <w:lang w:val=""/>
          <w14:ligatures w14:val="none"/>
        </w:rPr>
        <w:t xml:space="preserve">O le Matagaluega o Atina'e Tetele, Fela'ua'iga, Atinaʻe Faaitumalo, Fesoʻotaʻiga, Taʻaloga ma Faatufugaga o lo’o galulue faatasi ma tagata e iai aafiaga tumau o le soifua, kamupani o fela'ua'iga, ma malo o setete ma teritori. O lo’o faafouina aiaiga i le Tulaga o Fela'ua'iga mo le Faafaigofie mo Tagata e iai Aafiaga o le Soifua 2002 (Tulaga o Fela'ua'iga), ina ia mafai ai ona faigofie le fela'uai'ga lautele mo tagata e iai aafiaga tumau o le soifua. </w:t>
      </w:r>
    </w:p>
    <w:p w14:paraId="22F98C58" w14:textId="77777777" w:rsidR="00172212" w:rsidRPr="00524E15" w:rsidRDefault="00000000" w:rsidP="00593676">
      <w:pPr>
        <w:spacing w:before="120" w:after="120" w:line="240" w:lineRule="auto"/>
        <w:ind w:right="-188"/>
        <w:rPr>
          <w:rFonts w:cs="Arial"/>
          <w:lang w:val="it-IT"/>
        </w:rPr>
      </w:pPr>
      <w:r w:rsidRPr="00235923">
        <w:rPr>
          <w:rFonts w:cs="Arial"/>
          <w:kern w:val="0"/>
          <w:sz w:val="22"/>
          <w:szCs w:val="22"/>
          <w:lang w:val=""/>
          <w14:ligatures w14:val="none"/>
        </w:rPr>
        <w:t xml:space="preserve">O lo’o galulue foʻi le Matagaluega ma tagata e iai aafiaga tumau o le soifua e faafaigofie ai femalagaiga i vaalele, e ala i le fuafuaina-faatasi o ni tulafono fou mo le avanoa i vaalele mo tagata e iai aafiaga tumau o le soifua. O tulaga fou o le a faamaonia ai aia tatau a tagata e iai aafiaga tumau o </w:t>
      </w:r>
      <w:r w:rsidRPr="00235923">
        <w:rPr>
          <w:rFonts w:cs="Arial"/>
          <w:kern w:val="0"/>
          <w:sz w:val="22"/>
          <w:szCs w:val="22"/>
          <w:lang w:val=""/>
          <w14:ligatures w14:val="none"/>
        </w:rPr>
        <w:lastRenderedPageBreak/>
        <w:t xml:space="preserve">le soifua i le taimi o a latou malaga i vaalele, ma faamanino ai mea e tatau ona faia e kamupani vaalele ma malaevaalele ina ia maua ai le avanoa tutusa i femalagaiga i le ea. </w:t>
      </w:r>
    </w:p>
    <w:p w14:paraId="5A89DB3E" w14:textId="77777777" w:rsidR="006D5076" w:rsidRPr="00524E15" w:rsidRDefault="00000000" w:rsidP="009446DB">
      <w:pPr>
        <w:pStyle w:val="Heading3"/>
        <w:spacing w:before="36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235923">
        <w:rPr>
          <w:rFonts w:ascii="Arial" w:hAnsi="Arial" w:cs="Arial"/>
          <w:b/>
          <w:bCs/>
          <w:sz w:val="24"/>
          <w:szCs w:val="24"/>
          <w:lang w:val=""/>
        </w:rPr>
        <w:t>Faatufugaga ma le Aafiaga Tumau o le Soifua</w:t>
      </w:r>
    </w:p>
    <w:p w14:paraId="75ACBA1A" w14:textId="77777777" w:rsidR="006D5076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483100">
        <w:rPr>
          <w:rFonts w:cs="Arial"/>
          <w:sz w:val="22"/>
          <w:szCs w:val="22"/>
          <w:lang w:val=""/>
        </w:rPr>
        <w:t>O le matagaluega lava lea ua fausia ai foʻi se vaega galulue faale-atunuʻu e talanoaina ai:</w:t>
      </w:r>
    </w:p>
    <w:p w14:paraId="7E6C7CD0" w14:textId="77777777" w:rsidR="006D5076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iga faavae o faatufugaga ma aafiaga tumau o le soifua</w:t>
      </w:r>
    </w:p>
    <w:p w14:paraId="22FD440E" w14:textId="7139C8CE" w:rsidR="006D5076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Alualu i luma i tulaga Tutusa: o le Fuafuaga mo le Fa’atufugaga ma le Aafiaga Tumau </w:t>
      </w:r>
      <w:r w:rsidR="00977F32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o le Soifua</w:t>
      </w:r>
    </w:p>
    <w:p w14:paraId="692896BD" w14:textId="77777777" w:rsidR="00A523E1" w:rsidRPr="00235923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Fuafuaga a setete ma teritori</w:t>
      </w:r>
    </w:p>
    <w:p w14:paraId="552BBFB4" w14:textId="77777777" w:rsidR="00A523E1" w:rsidRPr="00524E15" w:rsidRDefault="00000000" w:rsidP="00663810">
      <w:pPr>
        <w:pStyle w:val="ListParagraph"/>
        <w:numPr>
          <w:ilvl w:val="0"/>
          <w:numId w:val="2"/>
        </w:numPr>
        <w:spacing w:before="120" w:after="120" w:line="240" w:lineRule="auto"/>
        <w:ind w:left="714" w:right="-187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atupeina o poloketi fa’atufugaga mo aafiaga tumau o le soifua.</w:t>
      </w:r>
    </w:p>
    <w:p w14:paraId="0F54FA6F" w14:textId="77777777" w:rsidR="00B61C16" w:rsidRPr="00524E15" w:rsidRDefault="00000000" w:rsidP="005D082F">
      <w:pPr>
        <w:pStyle w:val="Heading1"/>
        <w:spacing w:after="120" w:line="240" w:lineRule="auto"/>
        <w:ind w:right="-187"/>
        <w:rPr>
          <w:rFonts w:ascii="Arial" w:hAnsi="Arial" w:cs="Arial"/>
          <w:b/>
          <w:bCs/>
          <w:sz w:val="32"/>
          <w:szCs w:val="32"/>
          <w:lang w:val="it-IT"/>
        </w:rPr>
      </w:pPr>
      <w:r w:rsidRPr="00483100">
        <w:rPr>
          <w:rFonts w:ascii="Arial" w:hAnsi="Arial" w:cs="Arial"/>
          <w:b/>
          <w:bCs/>
          <w:sz w:val="32"/>
          <w:szCs w:val="32"/>
          <w:lang w:val=""/>
        </w:rPr>
        <w:t>Gaioiga a Setete ma Teritori – Fale ma Nu'u e Maua e Tagata Uma</w:t>
      </w:r>
    </w:p>
    <w:p w14:paraId="4A18397C" w14:textId="77777777" w:rsidR="006F4DEA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Ua fuafuaina e malo o setete ma teritori a latou lava gaoioiga e tali atu ai i mana'oga o nuʻu i totonu o lo latou itumalo. </w:t>
      </w:r>
    </w:p>
    <w:p w14:paraId="340AC407" w14:textId="7A5C5F98" w:rsidR="00862082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I totonu o lenei lipoti, o malo taitasi o lo’o fa’amatala ai le auala o le a aofia ai tagata e iai aafiaga tumau o le soifua ma le nuu o aafiaga tumau o le soifua i le faatinoina o nei gaioiga.</w:t>
      </w:r>
    </w:p>
    <w:p w14:paraId="1C0F1A76" w14:textId="77777777" w:rsidR="00ED4B3A" w:rsidRPr="00524E1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t>Niu Sa Uelese (NSW)</w:t>
      </w:r>
    </w:p>
    <w:p w14:paraId="0A76D326" w14:textId="77777777" w:rsidR="00ED4B3A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B8F07B7" w14:textId="77777777" w:rsidR="00ED4B3A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e Transport for NSW (TfNSW) o le a galulue i ni poloketi e faafaigofie ai le avanoa i fela'ua'iga lautele mo tagata uma. O le a latou talanoa ma le Komiti Faufautua mo Fela'ua'iga Faafaigofie (ATAC), faalogo i le nuʻu, ma faaleleia atina'e tetele o fela'ua'iga, faamatalaga, ma auaunaga.</w:t>
      </w:r>
    </w:p>
    <w:p w14:paraId="09279FB8" w14:textId="0268D164" w:rsidR="00ED4B3A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</w:t>
      </w:r>
      <w:r w:rsidR="005D082F">
        <w:rPr>
          <w:rFonts w:cs="Arial"/>
          <w:sz w:val="22"/>
          <w:szCs w:val="22"/>
          <w:lang w:val=""/>
        </w:rPr>
        <w:t>l</w:t>
      </w:r>
      <w:r w:rsidRPr="00235923">
        <w:rPr>
          <w:rFonts w:cs="Arial"/>
          <w:sz w:val="22"/>
          <w:szCs w:val="22"/>
          <w:lang w:val=""/>
        </w:rPr>
        <w:t>e sini, ia saogalemu, tonu, ma faigofie ona fa’aaoga fela'uai'ga i Niu Sa Uelese mo tagata uma.</w:t>
      </w:r>
    </w:p>
    <w:p w14:paraId="50271E13" w14:textId="531ADA43" w:rsidR="00ED4B3A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</w:t>
      </w:r>
      <w:r w:rsidR="00C945D2">
        <w:rPr>
          <w:rFonts w:cs="Arial"/>
          <w:sz w:val="22"/>
          <w:szCs w:val="22"/>
          <w:lang w:val=""/>
        </w:rPr>
        <w:t>f</w:t>
      </w:r>
      <w:r w:rsidRPr="00235923">
        <w:rPr>
          <w:rFonts w:cs="Arial"/>
          <w:sz w:val="22"/>
          <w:szCs w:val="22"/>
          <w:lang w:val=""/>
        </w:rPr>
        <w:t>ale i NSW o le a:</w:t>
      </w:r>
    </w:p>
    <w:p w14:paraId="07B99CA4" w14:textId="0F4487EB" w:rsidR="00ED4B3A" w:rsidRPr="00524E15" w:rsidRDefault="00000000" w:rsidP="00663810">
      <w:pPr>
        <w:pStyle w:val="ListParagraph"/>
        <w:numPr>
          <w:ilvl w:val="0"/>
          <w:numId w:val="3"/>
        </w:numPr>
        <w:spacing w:before="120" w:after="120" w:line="240" w:lineRule="auto"/>
        <w:ind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usia nisi fale mo tagata lautele e tausisia le Tulaga Siliva o le Avanoa Faafaigofie, pe sili atu fo’i</w:t>
      </w:r>
      <w:r w:rsidR="009446DB">
        <w:rPr>
          <w:rFonts w:cs="Arial"/>
          <w:sz w:val="22"/>
          <w:szCs w:val="22"/>
          <w:lang w:val=""/>
        </w:rPr>
        <w:t>.</w:t>
      </w:r>
    </w:p>
    <w:p w14:paraId="76BAFBF8" w14:textId="77777777" w:rsidR="00ED4B3A" w:rsidRPr="00524E15" w:rsidRDefault="00000000" w:rsidP="00663810">
      <w:pPr>
        <w:pStyle w:val="ListParagraph"/>
        <w:numPr>
          <w:ilvl w:val="0"/>
          <w:numId w:val="3"/>
        </w:numPr>
        <w:spacing w:before="120" w:after="120" w:line="240" w:lineRule="auto"/>
        <w:ind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Ia mautinoa e mafai ona maua e tagata e iai aafiaga tumau o le soifua fale mo tagata lautele e ala i le:</w:t>
      </w:r>
    </w:p>
    <w:p w14:paraId="7E61425D" w14:textId="10E72A0A" w:rsidR="00ED4B3A" w:rsidRPr="00235923" w:rsidRDefault="00000000" w:rsidP="00663810">
      <w:pPr>
        <w:pStyle w:val="ListParagraph"/>
        <w:numPr>
          <w:ilvl w:val="1"/>
          <w:numId w:val="3"/>
        </w:num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Faatulagaina o tulafono tonu mo le tufatufaina o fale</w:t>
      </w:r>
      <w:r w:rsidR="009446DB">
        <w:rPr>
          <w:rFonts w:cs="Arial"/>
          <w:sz w:val="22"/>
          <w:szCs w:val="22"/>
          <w:lang w:val=""/>
        </w:rPr>
        <w:t>.</w:t>
      </w:r>
    </w:p>
    <w:p w14:paraId="743BF1ED" w14:textId="77777777" w:rsidR="00ED4B3A" w:rsidRPr="00524E15" w:rsidRDefault="00000000" w:rsidP="00663810">
      <w:pPr>
        <w:pStyle w:val="ListParagraph"/>
        <w:numPr>
          <w:ilvl w:val="1"/>
          <w:numId w:val="3"/>
        </w:num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’atupeina suiga e faafaigofie ai le avanoa i fale mo tagata uma.</w:t>
      </w:r>
    </w:p>
    <w:p w14:paraId="3ABD12F3" w14:textId="77777777" w:rsidR="00ED4B3A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e Matagaluega o Auaunaga mo Tagata Fa’atau a Niu Sa Uelese ma le Matagaluega o Afioaga ma Faamasinoga o le a:</w:t>
      </w:r>
    </w:p>
    <w:p w14:paraId="028CC5E1" w14:textId="77777777" w:rsidR="00ED4B3A" w:rsidRPr="00524E15" w:rsidRDefault="00000000" w:rsidP="00663810">
      <w:pPr>
        <w:pStyle w:val="ListParagraph"/>
        <w:numPr>
          <w:ilvl w:val="0"/>
          <w:numId w:val="4"/>
        </w:numPr>
        <w:spacing w:before="120" w:after="120" w:line="240" w:lineRule="auto"/>
        <w:ind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Galulue fa’atasi ma vaega o alamanuia e fa’atino ai se fono fa’apitoa mo tekinolosi</w:t>
      </w:r>
    </w:p>
    <w:p w14:paraId="6D8FF4CB" w14:textId="77777777" w:rsidR="00ED4B3A" w:rsidRPr="00524E15" w:rsidRDefault="00000000" w:rsidP="00663810">
      <w:pPr>
        <w:pStyle w:val="ListParagraph"/>
        <w:numPr>
          <w:ilvl w:val="0"/>
          <w:numId w:val="4"/>
        </w:numPr>
        <w:spacing w:before="120" w:after="120" w:line="240" w:lineRule="auto"/>
        <w:ind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Su'esu’e i tekinolosi fou ma faigofie ona fa’aaoga e pei o:</w:t>
      </w:r>
    </w:p>
    <w:p w14:paraId="46AF0875" w14:textId="6616B9EA" w:rsidR="00ED4B3A" w:rsidRPr="00235923" w:rsidRDefault="00000000" w:rsidP="00663810">
      <w:pPr>
        <w:pStyle w:val="ListParagraph"/>
        <w:numPr>
          <w:ilvl w:val="1"/>
          <w:numId w:val="4"/>
        </w:numPr>
        <w:spacing w:before="120" w:after="120" w:line="240" w:lineRule="auto"/>
        <w:ind w:right="-188" w:hanging="357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Atamai Faatekinolosi Faaonaponei (AI)</w:t>
      </w:r>
      <w:r w:rsidR="009446DB">
        <w:rPr>
          <w:rFonts w:cs="Arial"/>
          <w:sz w:val="22"/>
          <w:szCs w:val="22"/>
          <w:lang w:val=""/>
        </w:rPr>
        <w:t>.</w:t>
      </w:r>
    </w:p>
    <w:p w14:paraId="43E452E3" w14:textId="17BA6DE5" w:rsidR="00ED4B3A" w:rsidRPr="009446DB" w:rsidRDefault="00000000" w:rsidP="00663810">
      <w:pPr>
        <w:pStyle w:val="ListParagraph"/>
        <w:numPr>
          <w:ilvl w:val="1"/>
          <w:numId w:val="4"/>
        </w:numPr>
        <w:spacing w:before="120" w:after="120" w:line="240" w:lineRule="auto"/>
        <w:ind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eso’ota’iga Fa’atekinolosi mo Tagata Uma</w:t>
      </w:r>
      <w:r w:rsidR="009446DB">
        <w:rPr>
          <w:rFonts w:cs="Arial"/>
          <w:sz w:val="22"/>
          <w:szCs w:val="22"/>
          <w:lang w:val=""/>
        </w:rPr>
        <w:t>.</w:t>
      </w:r>
    </w:p>
    <w:p w14:paraId="294C94E6" w14:textId="77777777" w:rsidR="00ED4B3A" w:rsidRPr="00524E15" w:rsidRDefault="00000000" w:rsidP="00663810">
      <w:pPr>
        <w:pStyle w:val="ListParagraph"/>
        <w:numPr>
          <w:ilvl w:val="0"/>
          <w:numId w:val="5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esoasoani i tagata e iai aafiaga tumau o le soifua e fa’aaoga auaunaga a le malo ma auai i le soifuaga o le nu’u ma le saogalemu.</w:t>
      </w:r>
    </w:p>
    <w:p w14:paraId="623B266F" w14:textId="44CC312C" w:rsidR="00130951" w:rsidRPr="00524E15" w:rsidRDefault="00000000" w:rsidP="1174AA41">
      <w:pPr>
        <w:spacing w:before="120" w:after="120" w:line="240" w:lineRule="auto"/>
        <w:ind w:right="-188"/>
        <w:rPr>
          <w:rFonts w:cs="Arial"/>
          <w:sz w:val="22"/>
          <w:szCs w:val="22"/>
          <w:lang w:val="en-US"/>
        </w:rPr>
      </w:pPr>
      <w:r w:rsidRPr="1174AA41">
        <w:rPr>
          <w:rFonts w:cs="Arial"/>
          <w:sz w:val="22"/>
          <w:szCs w:val="22"/>
          <w:lang w:val="en-US"/>
        </w:rPr>
        <w:t xml:space="preserve">O </w:t>
      </w:r>
      <w:proofErr w:type="spellStart"/>
      <w:r w:rsidRPr="1174AA41">
        <w:rPr>
          <w:rFonts w:cs="Arial"/>
          <w:sz w:val="22"/>
          <w:szCs w:val="22"/>
          <w:lang w:val="en-US"/>
        </w:rPr>
        <w:t>tagata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1174AA41">
        <w:rPr>
          <w:rFonts w:cs="Arial"/>
          <w:sz w:val="22"/>
          <w:szCs w:val="22"/>
          <w:lang w:val="en-US"/>
        </w:rPr>
        <w:t>ia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1174AA41">
        <w:rPr>
          <w:rFonts w:cs="Arial"/>
          <w:sz w:val="22"/>
          <w:szCs w:val="22"/>
          <w:lang w:val="en-US"/>
        </w:rPr>
        <w:t>poto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masan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1174AA41">
        <w:rPr>
          <w:rFonts w:cs="Arial"/>
          <w:sz w:val="22"/>
          <w:szCs w:val="22"/>
          <w:lang w:val="en-US"/>
        </w:rPr>
        <w:t>aafiaga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tumau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1174AA41">
        <w:rPr>
          <w:rFonts w:cs="Arial"/>
          <w:sz w:val="22"/>
          <w:szCs w:val="22"/>
          <w:lang w:val="en-US"/>
        </w:rPr>
        <w:t>soifua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o le </w:t>
      </w:r>
      <w:proofErr w:type="gramStart"/>
      <w:r w:rsidRPr="1174AA41">
        <w:rPr>
          <w:rFonts w:cs="Arial"/>
          <w:sz w:val="22"/>
          <w:szCs w:val="22"/>
          <w:lang w:val="en-US"/>
        </w:rPr>
        <w:t>a</w:t>
      </w:r>
      <w:proofErr w:type="gram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aua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lene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fono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, lea e </w:t>
      </w:r>
      <w:proofErr w:type="spellStart"/>
      <w:r w:rsidRPr="1174AA41">
        <w:rPr>
          <w:rFonts w:cs="Arial"/>
          <w:sz w:val="22"/>
          <w:szCs w:val="22"/>
          <w:lang w:val="en-US"/>
        </w:rPr>
        <w:t>feso’ota’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ma le </w:t>
      </w:r>
      <w:proofErr w:type="spellStart"/>
      <w:r w:rsidRPr="1174AA41">
        <w:rPr>
          <w:rFonts w:cs="Arial"/>
          <w:sz w:val="22"/>
          <w:szCs w:val="22"/>
          <w:lang w:val="en-US"/>
        </w:rPr>
        <w:t>Fuafuaga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1174AA41">
        <w:rPr>
          <w:rFonts w:cs="Arial"/>
          <w:sz w:val="22"/>
          <w:szCs w:val="22"/>
          <w:lang w:val="en-US"/>
        </w:rPr>
        <w:t>mo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1174AA41">
        <w:rPr>
          <w:rFonts w:cs="Arial"/>
          <w:sz w:val="22"/>
          <w:szCs w:val="22"/>
          <w:lang w:val="en-US"/>
        </w:rPr>
        <w:t>Fa’aofi</w:t>
      </w:r>
      <w:proofErr w:type="spellEnd"/>
      <w:r w:rsidRPr="1174AA41">
        <w:rPr>
          <w:rFonts w:cs="Arial"/>
          <w:sz w:val="22"/>
          <w:szCs w:val="22"/>
          <w:lang w:val="en-US"/>
        </w:rPr>
        <w:t xml:space="preserve"> Fa’atekinolosi a Niu Sa </w:t>
      </w:r>
      <w:proofErr w:type="spellStart"/>
      <w:r w:rsidRPr="1174AA41">
        <w:rPr>
          <w:rFonts w:cs="Arial"/>
          <w:sz w:val="22"/>
          <w:szCs w:val="22"/>
          <w:lang w:val="en-US"/>
        </w:rPr>
        <w:t>Uelese</w:t>
      </w:r>
      <w:proofErr w:type="spellEnd"/>
      <w:r w:rsidRPr="1174AA41">
        <w:rPr>
          <w:rFonts w:cs="Arial"/>
          <w:sz w:val="22"/>
          <w:szCs w:val="22"/>
          <w:lang w:val="en-US"/>
        </w:rPr>
        <w:t>.</w:t>
      </w:r>
    </w:p>
    <w:p w14:paraId="123E509C" w14:textId="77777777" w:rsidR="003A7C9C" w:rsidRPr="00524E1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t>Vitoria (VIC)</w:t>
      </w:r>
    </w:p>
    <w:p w14:paraId="7BA733CE" w14:textId="77777777" w:rsidR="003A7C9C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587B5C72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galue le Malo o Vitoria e fa’aleleia le avanoa i fela'uai'ga ma fale mo tagata e iai aafiaga tumau o le soifua.</w:t>
      </w:r>
    </w:p>
    <w:p w14:paraId="0F966FF0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lastRenderedPageBreak/>
        <w:t xml:space="preserve">Ia Oketopa 2024, na fa’alauiloa ai e Vitoria le Fuafuaga mo le Fa’aleleia o le Avanoa i Fela'ua'iga. O lenei fuafuaga na fausia fa’atasi ma le fesoasoani a tagata e iai ituaiga eseese o le aafiaga tumau o le soifua, Tagata Muamua o le atunuu, tagata mai aganu’u eseese, tagata tausi, tagata matutua i Vitoria, ma komiti faufautua mo le aafiaga tumau o le soifua. Na latou fa’atino a’oa’oga fa’apitoa, vaega fa’atalanoaga, ma fa’atalanoaga ta’ito’atasi ina ia mautinoa e atagia i le fuafuaga mea e mana’omia moni </w:t>
      </w:r>
      <w:r w:rsidRPr="00235923">
        <w:rPr>
          <w:rFonts w:cs="Arial"/>
          <w:sz w:val="22"/>
          <w:szCs w:val="22"/>
          <w:lang w:val=""/>
        </w:rPr>
        <w:t>e tagata.</w:t>
      </w:r>
    </w:p>
    <w:p w14:paraId="1950FA98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e Fuafuaga Faatino mo le Fa’aleleia o le Avanoa e aofia ai gaioiga i vaega autu e fa:</w:t>
      </w:r>
    </w:p>
    <w:p w14:paraId="52AA59BB" w14:textId="3661049A" w:rsidR="003A7C9C" w:rsidRPr="00524E15" w:rsidRDefault="00000000" w:rsidP="00663810">
      <w:pPr>
        <w:pStyle w:val="ListParagraph"/>
        <w:numPr>
          <w:ilvl w:val="0"/>
          <w:numId w:val="6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Aseta- Fa’aleleia nofoaafi, nofoaga faatali nofoaafi, fale faatali pasi, ma galulue fa’atasi ma i latou e fa’afoea fela'ua'iga</w:t>
      </w:r>
      <w:r w:rsidR="009446DB">
        <w:rPr>
          <w:rFonts w:cs="Arial"/>
          <w:sz w:val="22"/>
          <w:szCs w:val="22"/>
          <w:lang w:val=""/>
        </w:rPr>
        <w:t>.</w:t>
      </w:r>
    </w:p>
    <w:p w14:paraId="6C4143D5" w14:textId="42FA4F21" w:rsidR="003A7C9C" w:rsidRPr="00524E15" w:rsidRDefault="00000000" w:rsidP="00663810">
      <w:pPr>
        <w:pStyle w:val="ListParagraph"/>
        <w:numPr>
          <w:ilvl w:val="0"/>
          <w:numId w:val="6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igamalaga- Faafaigofie le femalaga'iga, e aofia ai fale ma meafaigaluega faatekinolosi</w:t>
      </w:r>
      <w:r w:rsidR="009446DB">
        <w:rPr>
          <w:rFonts w:cs="Arial"/>
          <w:sz w:val="22"/>
          <w:szCs w:val="22"/>
          <w:lang w:val=""/>
        </w:rPr>
        <w:t>.</w:t>
      </w:r>
    </w:p>
    <w:p w14:paraId="1ED4279C" w14:textId="63EA80EE" w:rsidR="003A7C9C" w:rsidRPr="00524E15" w:rsidRDefault="00000000" w:rsidP="00663810">
      <w:pPr>
        <w:pStyle w:val="ListParagraph"/>
        <w:numPr>
          <w:ilvl w:val="0"/>
          <w:numId w:val="6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atulagaga ma Amioga Lautele – Fa’aaoga le fuafua fa’atasi, su’esu’ega, ma a’oa’oga fa’apitoa</w:t>
      </w:r>
      <w:r w:rsidR="009446DB">
        <w:rPr>
          <w:rFonts w:cs="Arial"/>
          <w:sz w:val="22"/>
          <w:szCs w:val="22"/>
          <w:lang w:val=""/>
        </w:rPr>
        <w:t>.</w:t>
      </w:r>
    </w:p>
    <w:p w14:paraId="4C004E6F" w14:textId="77777777" w:rsidR="003A7C9C" w:rsidRPr="00524E15" w:rsidRDefault="00000000" w:rsidP="00663810">
      <w:pPr>
        <w:pStyle w:val="ListParagraph"/>
        <w:numPr>
          <w:ilvl w:val="0"/>
          <w:numId w:val="6"/>
        </w:numPr>
        <w:spacing w:before="120" w:after="120" w:line="240" w:lineRule="auto"/>
        <w:ind w:left="714" w:right="-188" w:hanging="357"/>
        <w:contextualSpacing w:val="0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Fa’amatalaga ma Foafoaga Fou – Fa’aleleia fa’ailoga, fesoota’iga, ma le fuafuaga o poloketi.</w:t>
      </w:r>
    </w:p>
    <w:p w14:paraId="42CDCC18" w14:textId="005A16BF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Na aofia i le fuafuaga fautuaga mai le Faufautua Sili mo le Avanoa, le Komiti Fautua mo Fela'ua'iga </w:t>
      </w:r>
      <w:r w:rsidR="00895E0E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e Mafai Ona Maua (ATAC), fa’apea ma i latou e fa’agaioia fela'ua'iga lautele ma ‘au fa’ainisinia o atina’e.</w:t>
      </w:r>
    </w:p>
    <w:p w14:paraId="6C1B9167" w14:textId="1B274C25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le a latou fa’aauauina le galulue fa’atasi ma tagata e iai aafiaga tumau o le soifua ma tagata tomai </w:t>
      </w:r>
      <w:r w:rsidR="00895E0E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i le avanoa ina ia fa’atino le fuafuaga.</w:t>
      </w:r>
    </w:p>
    <w:p w14:paraId="15DBC600" w14:textId="0F792C62" w:rsidR="00130951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O lo’o fa’aauauina fo’i taumafaiga ina ia mautinoa e mafai ona maua e tagata uma nisi o fale fou </w:t>
      </w:r>
      <w:r w:rsidR="001071E1">
        <w:rPr>
          <w:rFonts w:cs="Arial"/>
          <w:sz w:val="22"/>
          <w:szCs w:val="22"/>
          <w:lang w:val=""/>
        </w:rPr>
        <w:br/>
      </w:r>
      <w:r w:rsidRPr="00235923">
        <w:rPr>
          <w:rFonts w:cs="Arial"/>
          <w:sz w:val="22"/>
          <w:szCs w:val="22"/>
          <w:lang w:val=""/>
        </w:rPr>
        <w:t>mo tagata lautele, e tusa ai ma le Tulaga Fa’atonu a Ausetalia 1428.1. O lenei tulaga fa’atonu e fesoasoani i le fausiaina o fale e mafai ona maua e tagata uma. Na fausia lenei fuafuaga i le fesoasoani a fa’alapotopotoga mo tagata e iai aafiaga tumau o le soifua, e pei o le Blind Citizens Australia ma le Physical Disability Australia.</w:t>
      </w:r>
    </w:p>
    <w:p w14:paraId="2B47A42D" w14:textId="77777777" w:rsidR="003A7C9C" w:rsidRPr="008E719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8E7195">
        <w:rPr>
          <w:rFonts w:ascii="Arial" w:hAnsi="Arial" w:cs="Arial"/>
          <w:b/>
          <w:bCs/>
          <w:sz w:val="28"/>
          <w:szCs w:val="28"/>
          <w:lang w:val=""/>
        </w:rPr>
        <w:t>Tasemania (TAS)</w:t>
      </w:r>
    </w:p>
    <w:p w14:paraId="76721255" w14:textId="77777777" w:rsidR="003A7C9C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11364BBB" w14:textId="77777777" w:rsidR="003A7C9C" w:rsidRPr="00235923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I le aso 1 o Iulai 2025, na amata aloa’ia ai le tulafono fou i Tasemania e ta’ua o le Disability Rights, Inclusion and Safeguarding Act 2024. Ua faapea mai lenei tulafono:</w:t>
      </w:r>
    </w:p>
    <w:p w14:paraId="6B03FA5B" w14:textId="77777777" w:rsidR="003A7C9C" w:rsidRPr="00524E15" w:rsidRDefault="00000000" w:rsidP="00663810">
      <w:pPr>
        <w:pStyle w:val="ListParagraph"/>
        <w:numPr>
          <w:ilvl w:val="0"/>
          <w:numId w:val="7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E tatau i le malo atoa o Tasemania ona fuafua ma lipoti i auala e lagolago ai tagata e iai aafiaga tumau o le soifua.</w:t>
      </w:r>
    </w:p>
    <w:p w14:paraId="12A86275" w14:textId="77777777" w:rsidR="003A7C9C" w:rsidRPr="00524E15" w:rsidRDefault="00000000" w:rsidP="00663810">
      <w:pPr>
        <w:pStyle w:val="ListParagraph"/>
        <w:numPr>
          <w:ilvl w:val="0"/>
          <w:numId w:val="7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E tatau i matagaluega a le malo ma pisinisi ona fai latou lava Fuafuaga mo le Fa’aofi o Tagata e iai Aafiaga Tumau o le Soifua.</w:t>
      </w:r>
    </w:p>
    <w:p w14:paraId="60D5DD79" w14:textId="77777777" w:rsidR="003A7C9C" w:rsidRPr="00524E15" w:rsidRDefault="00000000" w:rsidP="00663810">
      <w:pPr>
        <w:pStyle w:val="ListParagraph"/>
        <w:numPr>
          <w:ilvl w:val="0"/>
          <w:numId w:val="7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e a lomia le Fuafuaga Atoa mo le Fa’aofi o Tagata e iai le Aafiaga Tumau o le Soifua i Tasemania i le ogatotonu o le tausaga 2026, e fa’avae i luga o fautuaga mai le nu’u.</w:t>
      </w:r>
    </w:p>
    <w:p w14:paraId="079E42ED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Se’ia o’o i le lomiga aloa’ia o le Fuafuaga Fa’aofi a Tasemania, o lo’o fa’aaoga le Fuafuaga mo le Aafiaga Tumau o le Soifua 2025–2027, lea e aofia ai gaioiga e fesoasoani ai i tagata e iai aafiaga tumau o le soifua e nonofo i fale ma nu’u e mafai ona maua e tagata uma.</w:t>
      </w:r>
    </w:p>
    <w:p w14:paraId="5D7A3B03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iai le fuafuaga a le Matagaluega o le Tuputupu A’e o le Setete e ta’ua o le Disability Access and Inclusion Plan (DAIP) 2024–2025. Na fa’avae lenei fuafuaga i fautuaga mai le aufaigaluega, tagata e iai aafiaga tumau o le soifua, tagata tausi, ma sui o le nu’u.</w:t>
      </w:r>
    </w:p>
    <w:p w14:paraId="3536D5C8" w14:textId="77777777" w:rsidR="003A7C9C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 xml:space="preserve">Na fa’atautaia le fa’atalanoaga e le Australian Disability Network, o se tagata tomai i le fa’aofi o tagata e iai aafiaga tumau o le soifua i Ausetalia. Sa aumai manatu o tagata e ala i pepa fesili, faatalanoaga ma vaega faatalanoa. </w:t>
      </w:r>
    </w:p>
    <w:p w14:paraId="00038506" w14:textId="287EEAF2" w:rsidR="00130951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I lalo o le Fuafuaga mo Fale a Tasmania 2023–2027, o lo’o galulue fa’atasi le Homes Tasmania ma fa’alapotopotoga mo auaunaga mo aafiaga tumau o le soifua fa’apea ma i latou e tu’uina atu fale. O lo’o su’esu’eina auala e mafai ai ona fa’atupeina le Specialist Disability Accommodation (SDA) i lalo o le NDIS, ina ia mafai ai e tagata e iai aafiaga tumau o le soifua ona maua fale e sili atu ona fetaui ma o latou mana’oga.</w:t>
      </w:r>
    </w:p>
    <w:p w14:paraId="2212ED35" w14:textId="77777777" w:rsidR="00BE3CED" w:rsidRPr="00524E15" w:rsidRDefault="00000000" w:rsidP="008B4381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lastRenderedPageBreak/>
        <w:t>Kuiniselani (QLD)</w:t>
      </w:r>
    </w:p>
    <w:p w14:paraId="4B22BC4F" w14:textId="77777777" w:rsidR="00BE3CED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E9EF0E4" w14:textId="77777777" w:rsidR="00515FAD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515FAD">
        <w:rPr>
          <w:rFonts w:cs="Arial"/>
          <w:sz w:val="22"/>
          <w:szCs w:val="22"/>
          <w:lang w:val=""/>
        </w:rPr>
        <w:t>Na fa’atūina e le Matagaluega o Fale ma Galuega Lautele (DHPW) a Kuiniselani le Komiti Fautua Tomai mo Fale mo Tagata e iai le Aafiaga Tumau o le Soifua (EDHAP) e tu’uina atu fautuaga i mataupu e fa’atatau i fale ma le leai o ni fale mo tagata e iai aafiaga tumau o le soifua. O lo’o ta’ita’iina le komiti e tagata e iai le poto masani i aafiaga tumau o le soifua, e aofia ai ma tagata o Tagata Muamua o le Atunu’u. O le Queenslanders with Disability Network (QDN) e fesoasoani i le fa’atautaia o le komiti.</w:t>
      </w:r>
    </w:p>
    <w:p w14:paraId="028C0FF5" w14:textId="77777777" w:rsidR="00515FAD" w:rsidRPr="00515FAD" w:rsidRDefault="00000000" w:rsidP="008B4381">
      <w:pPr>
        <w:keepNext/>
        <w:keepLines/>
        <w:spacing w:before="120" w:after="120" w:line="240" w:lineRule="auto"/>
        <w:ind w:right="-187"/>
        <w:rPr>
          <w:rFonts w:cs="Arial"/>
          <w:sz w:val="22"/>
          <w:szCs w:val="22"/>
        </w:rPr>
      </w:pPr>
      <w:r w:rsidRPr="00515FAD">
        <w:rPr>
          <w:rFonts w:cs="Arial"/>
          <w:sz w:val="22"/>
          <w:szCs w:val="22"/>
          <w:lang w:val=""/>
        </w:rPr>
        <w:t>Na talosagaina e le DHPW le QDN e ta’ita’i se poloketi e fesoasoani i tagata e iai aafiaga tumau o le soifua o lo’o nonofo i fale lisi tumaoti, ina ia malamalama i a latou aia tatau ma tiute, ma auala e mafai ona suia ai le fale i ni auala laiti mo le saogalemu ma le soifua maloloina. E aofia ai:</w:t>
      </w:r>
    </w:p>
    <w:p w14:paraId="524CD529" w14:textId="6A77A643" w:rsidR="00515FAD" w:rsidRPr="00524E15" w:rsidRDefault="00000000" w:rsidP="00663810">
      <w:pPr>
        <w:pStyle w:val="ListParagraph"/>
        <w:keepNext/>
        <w:keepLines/>
        <w:numPr>
          <w:ilvl w:val="0"/>
          <w:numId w:val="18"/>
        </w:numPr>
        <w:spacing w:before="120" w:after="120" w:line="240" w:lineRule="auto"/>
        <w:ind w:left="714" w:right="-187" w:hanging="357"/>
        <w:rPr>
          <w:rFonts w:cs="Arial"/>
          <w:sz w:val="22"/>
          <w:szCs w:val="22"/>
          <w:lang w:val="it-IT"/>
        </w:rPr>
      </w:pPr>
      <w:r w:rsidRPr="00515FAD">
        <w:rPr>
          <w:rFonts w:cs="Arial"/>
          <w:sz w:val="22"/>
          <w:szCs w:val="22"/>
          <w:lang w:val=""/>
        </w:rPr>
        <w:t>Ta’iala ma a’oa’oga mo tagata e iai aafiaga tumau o le soifua, pule o fanua, ma fa’alapotopotoga o le pulega o fale</w:t>
      </w:r>
      <w:r w:rsidR="008B4381">
        <w:rPr>
          <w:rFonts w:cs="Arial"/>
          <w:sz w:val="22"/>
          <w:szCs w:val="22"/>
          <w:lang w:val=""/>
        </w:rPr>
        <w:t>.</w:t>
      </w:r>
    </w:p>
    <w:p w14:paraId="689A77B6" w14:textId="77777777" w:rsidR="00515FAD" w:rsidRPr="00524E15" w:rsidRDefault="00000000" w:rsidP="00663810">
      <w:pPr>
        <w:pStyle w:val="ListParagraph"/>
        <w:numPr>
          <w:ilvl w:val="0"/>
          <w:numId w:val="18"/>
        </w:num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515FAD">
        <w:rPr>
          <w:rFonts w:cs="Arial"/>
          <w:sz w:val="22"/>
          <w:szCs w:val="22"/>
          <w:lang w:val=""/>
        </w:rPr>
        <w:t>Na fa’ataunu’uina se vaega galulue ma se a’oa’oga fai fa’atasi i le masina o Iulai 2025.</w:t>
      </w:r>
    </w:p>
    <w:p w14:paraId="08EF6E97" w14:textId="77777777" w:rsidR="00515FAD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515FAD">
        <w:rPr>
          <w:rFonts w:cs="Arial"/>
          <w:sz w:val="22"/>
          <w:szCs w:val="22"/>
          <w:lang w:val=""/>
        </w:rPr>
        <w:t xml:space="preserve">O lo’o galulue fa’atasi fo’i le DHPW ma le QDN e fa’atūina le Meafaigaluega O La'u Fale Filifilia. O le a sauni lenei Toolkit i le fa’ai’uga o le 2025 ma o le a fesoasoani i tagata e iai aafiaga tumau o le soifua fa’apea ma a latou ‘au lagolago e talanoaina filifiliga eseese mo le nonofo ai. O lo’o fuafuaina fa’atasi ma tagata e iai le poto masani i le aafiaga tumau o le soifua ma fale. O le a aofia ai i le Toolkit ni punaoa faigofie ma tala moni e fesoasoani ai i tagata e fuafua ma filifili le fale e sili </w:t>
      </w:r>
      <w:r w:rsidRPr="00515FAD">
        <w:rPr>
          <w:rFonts w:cs="Arial"/>
          <w:sz w:val="22"/>
          <w:szCs w:val="22"/>
          <w:lang w:val=""/>
        </w:rPr>
        <w:t>ona fetaui ma o latou mana’oga.</w:t>
      </w:r>
    </w:p>
    <w:p w14:paraId="11C53798" w14:textId="28080DEC" w:rsidR="00862082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"/>
        </w:rPr>
      </w:pPr>
      <w:r w:rsidRPr="00515FAD">
        <w:rPr>
          <w:rFonts w:cs="Arial"/>
          <w:sz w:val="22"/>
          <w:szCs w:val="22"/>
          <w:lang w:val=""/>
        </w:rPr>
        <w:t>O loo faaleleia e le Matagaluega o Felauaiga ma Auala Tetele a Kuiniselani (TMR) le faafaigofie o fela'ua'iga lautele mo tagata e iai aafiaga tumau o le soifua. O lo’o galulue le TMR ma tagata e iai aafiaga tumau o le soifua fa’apea ma e o lagolagoina i latou, ia fa’alelei fela'ua'iga e pei o pasi, nofoaafi, va’a laupasese, ma taavale la'upasese. Ua fa’atūina ni vaega e mafai ai e tagata e iai aafiaga tumau o le soifua ona fa’asoa manatu ma tu’uina atu fautuaga i auala e fa’aleleia atili ai avanoa i fela'ua</w:t>
      </w:r>
      <w:r w:rsidRPr="00515FAD">
        <w:rPr>
          <w:rFonts w:cs="Arial"/>
          <w:sz w:val="22"/>
          <w:szCs w:val="22"/>
          <w:lang w:val=""/>
        </w:rPr>
        <w:t>'iga.</w:t>
      </w:r>
    </w:p>
    <w:p w14:paraId="55F27F82" w14:textId="77777777" w:rsidR="00BE3CED" w:rsidRPr="00524E1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t>Ausetalia i Saute (AS)</w:t>
      </w:r>
    </w:p>
    <w:p w14:paraId="53128E65" w14:textId="77777777" w:rsidR="00BE3CED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9ED8F50" w14:textId="77777777" w:rsidR="00BE3CED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galulue le Malo o Saute Ausetalia ma tagata e iai aafiaga tumau o le soifua e fa’aleleia le avanoa i fale e ala i lenei TAP. O lo’o ta’ita’ia e le South Australian Housing Trust ni poloketi se lua tāua. O nei poloketi e taula’i i le fuafua fa’atasi, o lona uiga o le galulue vavalalata ma tagata e iai le poto masani i le aafiaga tumau o le soifua.</w:t>
      </w:r>
    </w:p>
    <w:p w14:paraId="799FA2A3" w14:textId="77777777" w:rsidR="00BE3CED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iloiloina ma fa’afouina e le Housing Trust le Polokalame o Fale mo Tagata e iai Aafiaga Tumau o le Soifua. O le sini o le suia lea o fale tuai i fale fou fa’aonaponei, ma faigofie ona maua e tagata uma. O lo’o fuafuaina fa’atasi lenei galuega ma fa’alapotopotoga e tu’uina atu fale mo afioaga fa’apea ma tagata e iai aafiaga tumau o le soifua. O fa’atalanoaga i le lumana’i o le a aofia ai le talanoa tu’usa’o ma tagata lisi ina ia mautinoa e fetaui le fale ma o latou mana’oga ma sini. Na aofia ai tagata</w:t>
      </w:r>
      <w:r w:rsidRPr="00235923">
        <w:rPr>
          <w:rFonts w:cs="Arial"/>
          <w:sz w:val="22"/>
          <w:szCs w:val="22"/>
          <w:lang w:val=""/>
        </w:rPr>
        <w:t xml:space="preserve"> e iai le poto masani i aafiaga tumau o le soifua talu mai le amataga o le poloketi. </w:t>
      </w:r>
    </w:p>
    <w:p w14:paraId="7C2F385A" w14:textId="77777777" w:rsidR="00BE3CED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fa’aleleia fo’i e le Housing Trust ana uepisaite ina ia faigofie ona fa’aaoga. O nei suiga na fa’avae i fautuaga mai tagata e 65 e iai aafiaga tumau o le soifua, e aofia ai:</w:t>
      </w:r>
    </w:p>
    <w:p w14:paraId="3A91DF8A" w14:textId="77777777" w:rsidR="00BE3CED" w:rsidRPr="00524E15" w:rsidRDefault="00000000" w:rsidP="00663810">
      <w:pPr>
        <w:pStyle w:val="ListParagraph"/>
        <w:numPr>
          <w:ilvl w:val="0"/>
          <w:numId w:val="8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aafiaga tumau o le soifua faalemafaufau, faaletino, ma le faaleagaga</w:t>
      </w:r>
    </w:p>
    <w:p w14:paraId="09397AF1" w14:textId="0D49624A" w:rsidR="00BE3CED" w:rsidRPr="00524E15" w:rsidRDefault="007118AD" w:rsidP="00663810">
      <w:pPr>
        <w:pStyle w:val="ListParagraph"/>
        <w:numPr>
          <w:ilvl w:val="0"/>
          <w:numId w:val="8"/>
        </w:num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t</w:t>
      </w:r>
      <w:r w:rsidRPr="00235923">
        <w:rPr>
          <w:rFonts w:cs="Arial"/>
          <w:sz w:val="22"/>
          <w:szCs w:val="22"/>
          <w:lang w:val=""/>
        </w:rPr>
        <w:t>agata Aboriginal First Nations e iai aafiaga tumau o le soifua.</w:t>
      </w:r>
    </w:p>
    <w:p w14:paraId="7D2E1FCD" w14:textId="77777777" w:rsidR="00BE3CED" w:rsidRPr="00235923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Na tu’uina atu fautuaga e tagata e ala i fa’atalanoaga, fonotaga i vaega, tala o le malaga i le sailia o fale, ma su’esu’ega o mataupu na ta’ita’ia e le ‘Aufaigaluega Lagolago mo Fale a Tagata Aboriginal. Na galulue fa’atasi fo’i ma fa’alapotopotoga e pei o le JFA Purple Orange, South Australian Council on Intellectual Disability, Physical Disability Australia and South Australia Health Lived Experience Advisory Group.</w:t>
      </w:r>
    </w:p>
    <w:p w14:paraId="6E4F6F25" w14:textId="4FA36AEA" w:rsidR="00130951" w:rsidRPr="00524E15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lastRenderedPageBreak/>
        <w:t>Na fa’atulagaina auala o fa’atalanoaga ina ia fetaui ma mana’oga eseese i le fesoota’iga, e aofia ai fa’aliliu upu, fa’atulagaga Faitau Gofie, ma faiga e saogalemu ai i le aganu’u.</w:t>
      </w:r>
    </w:p>
    <w:p w14:paraId="7867C9F6" w14:textId="77777777" w:rsidR="004D4530" w:rsidRPr="00524E1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t>Ausetalia i Sisifo (WA)</w:t>
      </w:r>
    </w:p>
    <w:p w14:paraId="40BBD562" w14:textId="77777777" w:rsidR="004D4530" w:rsidRPr="00524E15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483100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0F5E38D" w14:textId="77777777" w:rsidR="00CF59AB" w:rsidRPr="00524E15" w:rsidRDefault="00000000" w:rsidP="00593676">
      <w:pPr>
        <w:spacing w:before="120" w:after="120" w:line="240" w:lineRule="auto"/>
        <w:ind w:right="-188"/>
        <w:rPr>
          <w:rFonts w:eastAsiaTheme="minorEastAsia" w:cs="Arial"/>
          <w:sz w:val="22"/>
          <w:szCs w:val="22"/>
          <w:lang w:val="it-IT" w:eastAsia="en-AU"/>
        </w:rPr>
      </w:pPr>
      <w:r w:rsidRPr="00235923">
        <w:rPr>
          <w:rFonts w:eastAsiaTheme="minorEastAsia" w:cs="Arial"/>
          <w:sz w:val="22"/>
          <w:szCs w:val="22"/>
          <w:lang w:val="" w:eastAsia="en-AU"/>
        </w:rPr>
        <w:t>I Ausetalia i Sisifo (WA), e silia ma le 500,000 tagata e iai le atoatoa o le soifua o lo’o fa’aaogaina auaunaga i aso uma e pei o felauaiga, fale, ma a’oa’oga. O lo’o galue le WA e fa’amautinoa o nei auaunaga e avanoa mo tagata uma, faigofie ona fa’aaoga, ma feso’ota’i lelei.</w:t>
      </w:r>
    </w:p>
    <w:p w14:paraId="74274E9E" w14:textId="77777777" w:rsidR="00CF59AB" w:rsidRPr="00524E15" w:rsidRDefault="00000000" w:rsidP="00593676">
      <w:pPr>
        <w:spacing w:before="120" w:after="120" w:line="240" w:lineRule="auto"/>
        <w:ind w:right="-188"/>
        <w:rPr>
          <w:rFonts w:eastAsiaTheme="minorEastAsia" w:cs="Arial"/>
          <w:sz w:val="22"/>
          <w:szCs w:val="22"/>
          <w:lang w:val="it-IT" w:eastAsia="en-AU"/>
        </w:rPr>
      </w:pPr>
      <w:r w:rsidRPr="00235923">
        <w:rPr>
          <w:rFonts w:eastAsiaTheme="minorEastAsia" w:cs="Arial"/>
          <w:sz w:val="22"/>
          <w:szCs w:val="22"/>
          <w:lang w:val="" w:eastAsia="en-AU"/>
        </w:rPr>
        <w:t>Ua fuafuaina poloketi e fa’alautele ma fa’aleleia auaunaga o fela'ua'iga i WA fa’atasi ma tagata e iai aafiaga tumau o le soifua. E aofia ai nofoaga o nofoaafi, nofoaga fagota, nofoaga va’a, paka o ta’avale, ma fale ta’ele mo le lautele.</w:t>
      </w:r>
    </w:p>
    <w:p w14:paraId="22FFFEA9" w14:textId="77777777" w:rsidR="000B5A9D" w:rsidRPr="00524E15" w:rsidRDefault="00000000" w:rsidP="00593676">
      <w:pPr>
        <w:spacing w:before="120" w:after="120" w:line="240" w:lineRule="auto"/>
        <w:ind w:right="-188"/>
        <w:rPr>
          <w:rFonts w:eastAsiaTheme="minorEastAsia" w:cs="Arial"/>
          <w:sz w:val="22"/>
          <w:szCs w:val="22"/>
          <w:lang w:val="it-IT" w:eastAsia="en-AU"/>
        </w:rPr>
      </w:pPr>
      <w:r w:rsidRPr="00235923">
        <w:rPr>
          <w:rFonts w:eastAsiaTheme="minorEastAsia" w:cs="Arial"/>
          <w:sz w:val="22"/>
          <w:szCs w:val="22"/>
          <w:lang w:val="" w:eastAsia="en-AU"/>
        </w:rPr>
        <w:t>O le vaega e ta’ua o le METRONET Access and Inclusion Reference Group (AIRG), lea na aofia ai tagata e iai le poto masani moni, na tu’uina atu fautuaga i le fuafuaina o le METRONET, le fa’alauteleina o le faiga o nofoaafi pasese i Perth, e aofia ai le Morley-Ellenbrook Line ma le Thornlie-Cockburn Link. Ua auai nei sui o le AIRG i se vaega fou e tu’uina atu fautuaga.</w:t>
      </w:r>
    </w:p>
    <w:p w14:paraId="51D9509E" w14:textId="77777777" w:rsidR="00CF59AB" w:rsidRPr="00524E15" w:rsidRDefault="00000000" w:rsidP="00593676">
      <w:pPr>
        <w:spacing w:before="120" w:after="120" w:line="240" w:lineRule="auto"/>
        <w:ind w:right="-188"/>
        <w:rPr>
          <w:rFonts w:eastAsiaTheme="minorEastAsia" w:cs="Arial"/>
          <w:sz w:val="22"/>
          <w:szCs w:val="22"/>
          <w:lang w:val="it-IT" w:eastAsia="en-AU"/>
        </w:rPr>
      </w:pPr>
      <w:r w:rsidRPr="00235923">
        <w:rPr>
          <w:rFonts w:eastAsiaTheme="minorEastAsia" w:cs="Arial"/>
          <w:sz w:val="22"/>
          <w:szCs w:val="22"/>
          <w:lang w:val="" w:eastAsia="en-AU"/>
        </w:rPr>
        <w:t xml:space="preserve">Na fa’atūina fo’i e WA se smartcard fou mo tagata o lo’o fa’aaogaina le Passenger Transport Subsidy Scheme. Na fesoasoani tagata e iai aafiaga tumau o le soifua i le fa’aleleia o le mamanu o le card ma fa’amautinoa o fa’amatalaga e faigofie ona faitau ma malamalama ai. O lo’o fa’atautaia e WA polokalame tau a'oa’oga e fesoasoani ai i tagata e fa’aaoga fela'ua'iga lautele ma le saogalemu. </w:t>
      </w:r>
    </w:p>
    <w:p w14:paraId="4654397F" w14:textId="175E2AB7" w:rsidR="00130951" w:rsidRPr="00524E15" w:rsidRDefault="00000000" w:rsidP="00593676">
      <w:pPr>
        <w:spacing w:before="120" w:after="120" w:line="240" w:lineRule="auto"/>
        <w:ind w:right="-188"/>
        <w:rPr>
          <w:rFonts w:eastAsiaTheme="minorEastAsia" w:cs="Arial"/>
          <w:sz w:val="22"/>
          <w:szCs w:val="22"/>
          <w:lang w:val="" w:eastAsia="en-AU"/>
        </w:rPr>
      </w:pPr>
      <w:r w:rsidRPr="00235923">
        <w:rPr>
          <w:rFonts w:eastAsiaTheme="minorEastAsia" w:cs="Arial"/>
          <w:sz w:val="22"/>
          <w:szCs w:val="22"/>
          <w:lang w:val="" w:eastAsia="en-AU"/>
        </w:rPr>
        <w:t>O lo’o fausia fo’i e Ausetalia i Sisifo (WA) nisi fale lautele e mafai ona avanoa mo tagata uma. E tatau ona faamalieina e fale fou uma a le malo mo le lautele tulaga ‘silver-level liveable housing standards’ pe a mafai. E talanoa le Matagaluega o Fale ma Galuega ma vaega o fale o le lautele fa’apea fa’alapotopotoga o tagata e iai aafiaga tumau o le soifua, ina ia mautinoa e fetaui fale ma mana’oga o tagata.</w:t>
      </w:r>
    </w:p>
    <w:p w14:paraId="282E9E19" w14:textId="77777777" w:rsidR="00B44F15" w:rsidRPr="00524E15" w:rsidRDefault="00000000" w:rsidP="009446DB">
      <w:pPr>
        <w:pStyle w:val="Heading2"/>
        <w:spacing w:before="360" w:after="120" w:line="240" w:lineRule="auto"/>
        <w:ind w:right="-188"/>
        <w:rPr>
          <w:rFonts w:ascii="Arial" w:hAnsi="Arial" w:cs="Arial"/>
          <w:b/>
          <w:bCs/>
          <w:sz w:val="28"/>
          <w:szCs w:val="28"/>
          <w:lang w:val="it-IT"/>
        </w:rPr>
      </w:pPr>
      <w:r w:rsidRPr="00483100">
        <w:rPr>
          <w:rFonts w:ascii="Arial" w:hAnsi="Arial" w:cs="Arial"/>
          <w:b/>
          <w:bCs/>
          <w:sz w:val="28"/>
          <w:szCs w:val="28"/>
          <w:lang w:val=""/>
        </w:rPr>
        <w:t>Teritori o le Taulaga o Ausetalia (ACT)</w:t>
      </w:r>
    </w:p>
    <w:p w14:paraId="1F73DA35" w14:textId="77777777" w:rsidR="00B44F15" w:rsidRPr="00593676" w:rsidRDefault="00000000" w:rsidP="00593676">
      <w:pPr>
        <w:pStyle w:val="Heading3"/>
        <w:spacing w:before="120" w:after="120" w:line="240" w:lineRule="auto"/>
        <w:ind w:right="-188"/>
        <w:rPr>
          <w:rFonts w:ascii="Arial" w:hAnsi="Arial" w:cs="Arial"/>
          <w:b/>
          <w:bCs/>
          <w:sz w:val="24"/>
          <w:szCs w:val="24"/>
          <w:lang w:val="it-IT"/>
        </w:rPr>
      </w:pPr>
      <w:r w:rsidRPr="0098196A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3A86F4C7" w14:textId="77777777" w:rsidR="00B44F15" w:rsidRPr="00235923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</w:rPr>
      </w:pPr>
      <w:r w:rsidRPr="00235923">
        <w:rPr>
          <w:rFonts w:cs="Arial"/>
          <w:sz w:val="22"/>
          <w:szCs w:val="22"/>
          <w:lang w:val=""/>
        </w:rPr>
        <w:t>O lo’o galulue le Malo o le ACT fa’atasi ma tagata e iai aafiaga tumau o le soifua e fa’aleleia ai faiga fa’apolokiki, faiga fa’avae, ma auaunaga e a’afia ai o latou olaga. O lenei galuega e lagolagoina e le Disability Inclusion Act 2024, lea e fa’atulaga ai tulafono manino mo le fa’aleleia o mea. E mana'omia e le Tulafono:</w:t>
      </w:r>
    </w:p>
    <w:p w14:paraId="666941BE" w14:textId="77777777" w:rsidR="005724AB" w:rsidRPr="00593676" w:rsidRDefault="00000000" w:rsidP="00663810">
      <w:pPr>
        <w:pStyle w:val="ListParagraph"/>
        <w:numPr>
          <w:ilvl w:val="0"/>
          <w:numId w:val="9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Ina ia fa’atūina se Fono Faufautua mo Tagata e iai Aafiaga Tumau o le Soifua e tu’uina atu fautuaga i le Minisita i mataupu e a’afia ai tagata e iai aafiaga tumau o le soifua.</w:t>
      </w:r>
    </w:p>
    <w:p w14:paraId="6F0C12DA" w14:textId="77777777" w:rsidR="00B44F15" w:rsidRPr="00593676" w:rsidRDefault="00000000" w:rsidP="00663810">
      <w:pPr>
        <w:pStyle w:val="ListParagraph"/>
        <w:numPr>
          <w:ilvl w:val="0"/>
          <w:numId w:val="9"/>
        </w:numPr>
        <w:spacing w:before="120" w:after="120" w:line="240" w:lineRule="auto"/>
        <w:ind w:left="714" w:right="-188" w:hanging="357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E tatau i fa’alapotopotoga uma a le Malo o le ACT ona faia Fuafuaga mo le Fa’aofi o Tagata e iai Aafiaga Tumau o le Soifua. E tatau ona faia nei fuafuaga ma le sao mai o tagata e iai le aafiaga tumau o le soifua, aiga ma tagata tausi, fa’alapotopotoga o tagata e iai aafiaga tumau o le soifua, fa’apea ma vaega e finau mo a latou aia tatau.</w:t>
      </w:r>
    </w:p>
    <w:p w14:paraId="3D3C2690" w14:textId="77777777" w:rsidR="00E37DED" w:rsidRPr="00593676" w:rsidRDefault="00000000" w:rsidP="00593676">
      <w:pPr>
        <w:spacing w:before="120" w:after="120" w:line="240" w:lineRule="auto"/>
        <w:ind w:right="-188"/>
        <w:rPr>
          <w:rFonts w:cs="Arial"/>
          <w:sz w:val="22"/>
          <w:szCs w:val="22"/>
          <w:lang w:val="it-IT"/>
        </w:rPr>
      </w:pPr>
      <w:r w:rsidRPr="00235923">
        <w:rPr>
          <w:rFonts w:cs="Arial"/>
          <w:sz w:val="22"/>
          <w:szCs w:val="22"/>
          <w:lang w:val=""/>
        </w:rPr>
        <w:t>O lo’o fa’aauau pea le Malo o le ACT ona galulue fa’atasi ma vaega fa’asino autu o tagata e iai aafiaga tumau o le soifua, e fesoasoani i le fuafuaina ma le fa’atinoina o gaioiga i le Inclusive Homes and Communities TAP 2025–2027. O nei vaega e aofia ai le Transport Canberra and City Services Accessibility Reference Group, le Disability Education Reference Group, ma le Disability Health Reference Group. O nei vaega e fesoasoani e fa’amautinoa o faiga fa’avae ma auaunaga e aofia ai tagata uma, e faigofie ona</w:t>
      </w:r>
      <w:r w:rsidRPr="00235923">
        <w:rPr>
          <w:rFonts w:cs="Arial"/>
          <w:sz w:val="22"/>
          <w:szCs w:val="22"/>
          <w:lang w:val=""/>
        </w:rPr>
        <w:t xml:space="preserve"> avanoa, ma e fetaui ma mana’oga o tagata e iai aafiaga tumau o le soifua.</w:t>
      </w:r>
    </w:p>
    <w:sectPr w:rsidR="00E37DED" w:rsidRPr="00593676" w:rsidSect="008870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AE00F" w14:textId="77777777" w:rsidR="00DD2593" w:rsidRDefault="00DD2593">
      <w:pPr>
        <w:spacing w:after="0" w:line="240" w:lineRule="auto"/>
      </w:pPr>
      <w:r>
        <w:separator/>
      </w:r>
    </w:p>
  </w:endnote>
  <w:endnote w:type="continuationSeparator" w:id="0">
    <w:p w14:paraId="13B70E4C" w14:textId="77777777" w:rsidR="00DD2593" w:rsidRDefault="00DD2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D7476708-6131-47F0-89A4-D4F13612D2EB}"/>
    <w:embedBold r:id="rId2" w:fontKey="{2F97AB34-8AA0-46E9-8CC6-68083E752CBD}"/>
    <w:embedItalic r:id="rId3" w:fontKey="{CD74E681-179E-45E3-AA0D-B157BBEE9BB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BB6C15A4-5EC2-4BDF-8A10-2EC017239275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53DB8F4-6B31-49DF-B5A3-16AD8E776FA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629F4" w14:textId="77777777" w:rsidR="00B44F15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19C01EFA" wp14:editId="7A710F18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275939069" name="Text Box 2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87A22E" w14:textId="77777777" w:rsidR="00B44F15" w:rsidRPr="00B44F15" w:rsidRDefault="00000000" w:rsidP="00B44F1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B44F1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C01EFA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7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" filled="f" stroked="f">
              <v:textbox style="mso-fit-shape-to-text:t" inset="0,0,0,15pt">
                <w:txbxContent>
                  <w:p w14:paraId="3387A22E" w14:textId="77777777" w:rsidR="00B44F15" w:rsidRPr="00B44F15" w:rsidRDefault="00000000" w:rsidP="00B44F1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B44F1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4402079"/>
      <w:docPartObj>
        <w:docPartGallery w:val="Page Numbers (Bottom of Page)"/>
        <w:docPartUnique/>
      </w:docPartObj>
    </w:sdtPr>
    <w:sdtContent>
      <w:p w14:paraId="6E8DCBFB" w14:textId="77777777" w:rsidR="00E31C7D" w:rsidRDefault="0000000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8</w:t>
        </w:r>
        <w:r>
          <w:fldChar w:fldCharType="end"/>
        </w:r>
      </w:p>
    </w:sdtContent>
  </w:sdt>
  <w:p w14:paraId="50D75737" w14:textId="77777777" w:rsidR="00B44F15" w:rsidRDefault="00B4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88424" w14:textId="77777777" w:rsidR="00B44F15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58FCE9D7" wp14:editId="79A3BAD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431237765" name="Text Box 2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39E191" w14:textId="77777777" w:rsidR="00B44F15" w:rsidRPr="00B44F15" w:rsidRDefault="00000000" w:rsidP="00B44F1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B44F1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FCE9D7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9" type="#_x0000_t202" alt="OFFICIAL" style="position:absolute;margin-left:0;margin-top:0;width:43.45pt;height:30.8pt;z-index:2516556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439E191" w14:textId="77777777" w:rsidR="00B44F15" w:rsidRPr="00B44F15" w:rsidRDefault="00000000" w:rsidP="00B44F1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B44F1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9D7B2" w14:textId="77777777" w:rsidR="00DD2593" w:rsidRDefault="00DD2593">
      <w:pPr>
        <w:spacing w:after="0" w:line="240" w:lineRule="auto"/>
      </w:pPr>
      <w:r>
        <w:separator/>
      </w:r>
    </w:p>
  </w:footnote>
  <w:footnote w:type="continuationSeparator" w:id="0">
    <w:p w14:paraId="647C804D" w14:textId="77777777" w:rsidR="00DD2593" w:rsidRDefault="00DD25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9F8EF" w14:textId="77777777" w:rsidR="00B44F15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45B01A0A" wp14:editId="0FE3C64E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15216966" name="Text Box 2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43ACDD" w14:textId="77777777" w:rsidR="00B44F15" w:rsidRPr="00B44F15" w:rsidRDefault="00000000" w:rsidP="00B44F1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B44F1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01A0A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1943ACDD" w14:textId="77777777" w:rsidR="00B44F15" w:rsidRPr="00B44F15" w:rsidRDefault="00000000" w:rsidP="00B44F1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B44F1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0E36E" w14:textId="2F44CD25" w:rsidR="00B44F15" w:rsidRDefault="00B44F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3A325" w14:textId="77777777" w:rsidR="00B44F15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5E5D0759" wp14:editId="31EFD64C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647062870" name="Text Box 1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01FD42" w14:textId="77777777" w:rsidR="00B44F15" w:rsidRPr="00B44F15" w:rsidRDefault="00000000" w:rsidP="00B44F1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B44F1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5D0759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8" type="#_x0000_t202" alt="OFFICIAL" style="position:absolute;margin-left:0;margin-top:0;width:43.45pt;height:30.8pt;z-index:2516567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OxdAsE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5401FD42" w14:textId="77777777" w:rsidR="00B44F15" w:rsidRPr="00B44F15" w:rsidRDefault="00000000" w:rsidP="00B44F1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B44F1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6240E"/>
    <w:multiLevelType w:val="hybridMultilevel"/>
    <w:tmpl w:val="E4FC29BE"/>
    <w:lvl w:ilvl="0" w:tplc="3306D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F49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0B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C23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F0B2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9201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5AD2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A89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F033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979A1"/>
    <w:multiLevelType w:val="hybridMultilevel"/>
    <w:tmpl w:val="D92AA99E"/>
    <w:lvl w:ilvl="0" w:tplc="B48E2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368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6000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0E5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0F1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E23C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563F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E1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C6E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667FD"/>
    <w:multiLevelType w:val="hybridMultilevel"/>
    <w:tmpl w:val="2D48682A"/>
    <w:lvl w:ilvl="0" w:tplc="3D6251DA">
      <w:start w:val="1"/>
      <w:numFmt w:val="decimal"/>
      <w:lvlText w:val="%1."/>
      <w:lvlJc w:val="left"/>
      <w:pPr>
        <w:ind w:left="720" w:hanging="360"/>
      </w:pPr>
    </w:lvl>
    <w:lvl w:ilvl="1" w:tplc="A6AC9CAC" w:tentative="1">
      <w:start w:val="1"/>
      <w:numFmt w:val="lowerLetter"/>
      <w:lvlText w:val="%2."/>
      <w:lvlJc w:val="left"/>
      <w:pPr>
        <w:ind w:left="1440" w:hanging="360"/>
      </w:pPr>
    </w:lvl>
    <w:lvl w:ilvl="2" w:tplc="E682A3FA" w:tentative="1">
      <w:start w:val="1"/>
      <w:numFmt w:val="lowerRoman"/>
      <w:lvlText w:val="%3."/>
      <w:lvlJc w:val="right"/>
      <w:pPr>
        <w:ind w:left="2160" w:hanging="180"/>
      </w:pPr>
    </w:lvl>
    <w:lvl w:ilvl="3" w:tplc="4C3C27A0" w:tentative="1">
      <w:start w:val="1"/>
      <w:numFmt w:val="decimal"/>
      <w:lvlText w:val="%4."/>
      <w:lvlJc w:val="left"/>
      <w:pPr>
        <w:ind w:left="2880" w:hanging="360"/>
      </w:pPr>
    </w:lvl>
    <w:lvl w:ilvl="4" w:tplc="B370567E" w:tentative="1">
      <w:start w:val="1"/>
      <w:numFmt w:val="lowerLetter"/>
      <w:lvlText w:val="%5."/>
      <w:lvlJc w:val="left"/>
      <w:pPr>
        <w:ind w:left="3600" w:hanging="360"/>
      </w:pPr>
    </w:lvl>
    <w:lvl w:ilvl="5" w:tplc="BC3A8BAE" w:tentative="1">
      <w:start w:val="1"/>
      <w:numFmt w:val="lowerRoman"/>
      <w:lvlText w:val="%6."/>
      <w:lvlJc w:val="right"/>
      <w:pPr>
        <w:ind w:left="4320" w:hanging="180"/>
      </w:pPr>
    </w:lvl>
    <w:lvl w:ilvl="6" w:tplc="0A12ADBE" w:tentative="1">
      <w:start w:val="1"/>
      <w:numFmt w:val="decimal"/>
      <w:lvlText w:val="%7."/>
      <w:lvlJc w:val="left"/>
      <w:pPr>
        <w:ind w:left="5040" w:hanging="360"/>
      </w:pPr>
    </w:lvl>
    <w:lvl w:ilvl="7" w:tplc="F14451D4" w:tentative="1">
      <w:start w:val="1"/>
      <w:numFmt w:val="lowerLetter"/>
      <w:lvlText w:val="%8."/>
      <w:lvlJc w:val="left"/>
      <w:pPr>
        <w:ind w:left="5760" w:hanging="360"/>
      </w:pPr>
    </w:lvl>
    <w:lvl w:ilvl="8" w:tplc="B8E0F1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278C7"/>
    <w:multiLevelType w:val="hybridMultilevel"/>
    <w:tmpl w:val="7FE8545C"/>
    <w:lvl w:ilvl="0" w:tplc="256AB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18C9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ACA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629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8ED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5881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D2BE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50AB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2489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F5BF7"/>
    <w:multiLevelType w:val="hybridMultilevel"/>
    <w:tmpl w:val="2BD02B12"/>
    <w:lvl w:ilvl="0" w:tplc="E174B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0AA3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85E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E72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58E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70F8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9EEF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49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785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C3824"/>
    <w:multiLevelType w:val="hybridMultilevel"/>
    <w:tmpl w:val="D8F82060"/>
    <w:lvl w:ilvl="0" w:tplc="BD54EC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66CC3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E5030C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2A34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4C29F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32A1C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3C367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A08C5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B5A6B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DF7577"/>
    <w:multiLevelType w:val="hybridMultilevel"/>
    <w:tmpl w:val="36826296"/>
    <w:lvl w:ilvl="0" w:tplc="A036C1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A6CB83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864883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1EE41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BFAAF8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88CCA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84CDFC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AC228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F0C0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723CD4"/>
    <w:multiLevelType w:val="hybridMultilevel"/>
    <w:tmpl w:val="B34E27F2"/>
    <w:lvl w:ilvl="0" w:tplc="C8D67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FA60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981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44D1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03F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04C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C7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6AC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7478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620DFE"/>
    <w:multiLevelType w:val="hybridMultilevel"/>
    <w:tmpl w:val="0B46DF96"/>
    <w:lvl w:ilvl="0" w:tplc="4ABECE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662C6D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5CC37A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EFE687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A3095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312A6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60EAA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3B20E0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35CDDC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6C7967"/>
    <w:multiLevelType w:val="hybridMultilevel"/>
    <w:tmpl w:val="6ADAB04C"/>
    <w:lvl w:ilvl="0" w:tplc="DBE0D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C062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7454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0A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67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22F1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8E1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48A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2038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582D89"/>
    <w:multiLevelType w:val="hybridMultilevel"/>
    <w:tmpl w:val="EBF25CFC"/>
    <w:lvl w:ilvl="0" w:tplc="6EA41A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07F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D0BF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EB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B4E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D4E0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0F0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9C3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AC5D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D16447"/>
    <w:multiLevelType w:val="hybridMultilevel"/>
    <w:tmpl w:val="7916DF88"/>
    <w:lvl w:ilvl="0" w:tplc="AF8AE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7686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1CA2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E427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801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5092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088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C8B6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C6B1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55750"/>
    <w:multiLevelType w:val="hybridMultilevel"/>
    <w:tmpl w:val="BBB83768"/>
    <w:lvl w:ilvl="0" w:tplc="81528B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85499A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34623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9A4E9F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FA1B6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35277E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7D49F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5E62F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4042B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E5252D"/>
    <w:multiLevelType w:val="hybridMultilevel"/>
    <w:tmpl w:val="C15462C2"/>
    <w:lvl w:ilvl="0" w:tplc="08D8A3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D2AF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A05E5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392154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50AEC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E2CF3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C0937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2D62B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38A210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944BCC"/>
    <w:multiLevelType w:val="hybridMultilevel"/>
    <w:tmpl w:val="1716F200"/>
    <w:lvl w:ilvl="0" w:tplc="02EA1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C6C4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9016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FECF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7C80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1A2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8407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6624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569E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BF5E98"/>
    <w:multiLevelType w:val="hybridMultilevel"/>
    <w:tmpl w:val="08A4D39A"/>
    <w:lvl w:ilvl="0" w:tplc="F3B28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B2F9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4A16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488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65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7683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44C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E41D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4AFE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45C98"/>
    <w:multiLevelType w:val="hybridMultilevel"/>
    <w:tmpl w:val="E0F82558"/>
    <w:lvl w:ilvl="0" w:tplc="DABACC8E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CA636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8286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6A9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FEC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16AD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C434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C6E4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B08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BF7BEC"/>
    <w:multiLevelType w:val="hybridMultilevel"/>
    <w:tmpl w:val="D1B6EE1C"/>
    <w:lvl w:ilvl="0" w:tplc="86EA5D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60CC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2679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E29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D480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B28A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7C2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CFF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3E41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309819">
    <w:abstractNumId w:val="15"/>
  </w:num>
  <w:num w:numId="2" w16cid:durableId="887032204">
    <w:abstractNumId w:val="16"/>
  </w:num>
  <w:num w:numId="3" w16cid:durableId="246694102">
    <w:abstractNumId w:val="4"/>
  </w:num>
  <w:num w:numId="4" w16cid:durableId="1155758954">
    <w:abstractNumId w:val="10"/>
  </w:num>
  <w:num w:numId="5" w16cid:durableId="18774494">
    <w:abstractNumId w:val="3"/>
  </w:num>
  <w:num w:numId="6" w16cid:durableId="1920867646">
    <w:abstractNumId w:val="2"/>
  </w:num>
  <w:num w:numId="7" w16cid:durableId="1258253284">
    <w:abstractNumId w:val="9"/>
  </w:num>
  <w:num w:numId="8" w16cid:durableId="454376985">
    <w:abstractNumId w:val="1"/>
  </w:num>
  <w:num w:numId="9" w16cid:durableId="50815615">
    <w:abstractNumId w:val="14"/>
  </w:num>
  <w:num w:numId="10" w16cid:durableId="194461839">
    <w:abstractNumId w:val="17"/>
  </w:num>
  <w:num w:numId="11" w16cid:durableId="1144588296">
    <w:abstractNumId w:val="11"/>
  </w:num>
  <w:num w:numId="12" w16cid:durableId="743644814">
    <w:abstractNumId w:val="13"/>
  </w:num>
  <w:num w:numId="13" w16cid:durableId="650906866">
    <w:abstractNumId w:val="8"/>
  </w:num>
  <w:num w:numId="14" w16cid:durableId="777412931">
    <w:abstractNumId w:val="5"/>
  </w:num>
  <w:num w:numId="15" w16cid:durableId="1220631803">
    <w:abstractNumId w:val="12"/>
  </w:num>
  <w:num w:numId="16" w16cid:durableId="1180780896">
    <w:abstractNumId w:val="6"/>
  </w:num>
  <w:num w:numId="17" w16cid:durableId="1697074782">
    <w:abstractNumId w:val="7"/>
  </w:num>
  <w:num w:numId="18" w16cid:durableId="1415782014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jQxMTI2NjM1tjBV0lEKTi0uzszPAykwqgUASgn0GywAAAA="/>
  </w:docVars>
  <w:rsids>
    <w:rsidRoot w:val="00E94ADC"/>
    <w:rsid w:val="00014A78"/>
    <w:rsid w:val="00032CCD"/>
    <w:rsid w:val="00056F71"/>
    <w:rsid w:val="00084280"/>
    <w:rsid w:val="000942DD"/>
    <w:rsid w:val="000A58FF"/>
    <w:rsid w:val="000B36EC"/>
    <w:rsid w:val="000B4F8C"/>
    <w:rsid w:val="000B5A9D"/>
    <w:rsid w:val="000B72DB"/>
    <w:rsid w:val="000D590B"/>
    <w:rsid w:val="000D61E5"/>
    <w:rsid w:val="001005CD"/>
    <w:rsid w:val="001071E1"/>
    <w:rsid w:val="001125D2"/>
    <w:rsid w:val="00113145"/>
    <w:rsid w:val="0012394B"/>
    <w:rsid w:val="00130951"/>
    <w:rsid w:val="001603FE"/>
    <w:rsid w:val="00172212"/>
    <w:rsid w:val="00172214"/>
    <w:rsid w:val="001757A2"/>
    <w:rsid w:val="00190F87"/>
    <w:rsid w:val="001A663B"/>
    <w:rsid w:val="001A7DE4"/>
    <w:rsid w:val="001B6628"/>
    <w:rsid w:val="00235923"/>
    <w:rsid w:val="002543EA"/>
    <w:rsid w:val="00254C4A"/>
    <w:rsid w:val="00257E2E"/>
    <w:rsid w:val="00263BE0"/>
    <w:rsid w:val="00273E71"/>
    <w:rsid w:val="00274465"/>
    <w:rsid w:val="00277248"/>
    <w:rsid w:val="00280050"/>
    <w:rsid w:val="00281AC3"/>
    <w:rsid w:val="00290D7A"/>
    <w:rsid w:val="002914BE"/>
    <w:rsid w:val="00297E6E"/>
    <w:rsid w:val="002B314A"/>
    <w:rsid w:val="002D1B22"/>
    <w:rsid w:val="0031070A"/>
    <w:rsid w:val="00324ACE"/>
    <w:rsid w:val="00333060"/>
    <w:rsid w:val="003600A9"/>
    <w:rsid w:val="003914B0"/>
    <w:rsid w:val="003A15AD"/>
    <w:rsid w:val="003A37A7"/>
    <w:rsid w:val="003A7C9C"/>
    <w:rsid w:val="003E0A23"/>
    <w:rsid w:val="00403626"/>
    <w:rsid w:val="00413A9C"/>
    <w:rsid w:val="00413E07"/>
    <w:rsid w:val="00472986"/>
    <w:rsid w:val="00480413"/>
    <w:rsid w:val="00482091"/>
    <w:rsid w:val="00483100"/>
    <w:rsid w:val="004A1372"/>
    <w:rsid w:val="004B5D27"/>
    <w:rsid w:val="004D4530"/>
    <w:rsid w:val="004D4F84"/>
    <w:rsid w:val="004E52E5"/>
    <w:rsid w:val="004F1AA2"/>
    <w:rsid w:val="004F3C47"/>
    <w:rsid w:val="00512326"/>
    <w:rsid w:val="00515FAD"/>
    <w:rsid w:val="0052358E"/>
    <w:rsid w:val="00524E15"/>
    <w:rsid w:val="00526EC8"/>
    <w:rsid w:val="0053251D"/>
    <w:rsid w:val="00535DAF"/>
    <w:rsid w:val="00537855"/>
    <w:rsid w:val="0054127E"/>
    <w:rsid w:val="00547D21"/>
    <w:rsid w:val="005512BD"/>
    <w:rsid w:val="00562F02"/>
    <w:rsid w:val="005724AB"/>
    <w:rsid w:val="00580EDC"/>
    <w:rsid w:val="00593676"/>
    <w:rsid w:val="0059624C"/>
    <w:rsid w:val="005A7CC4"/>
    <w:rsid w:val="005C4256"/>
    <w:rsid w:val="005D082F"/>
    <w:rsid w:val="005E1165"/>
    <w:rsid w:val="005F0CBA"/>
    <w:rsid w:val="0061414F"/>
    <w:rsid w:val="00630853"/>
    <w:rsid w:val="0064071C"/>
    <w:rsid w:val="00645EFF"/>
    <w:rsid w:val="00662687"/>
    <w:rsid w:val="00663810"/>
    <w:rsid w:val="00674088"/>
    <w:rsid w:val="0067432B"/>
    <w:rsid w:val="00677EB0"/>
    <w:rsid w:val="00682ADF"/>
    <w:rsid w:val="00690DF1"/>
    <w:rsid w:val="00697B6A"/>
    <w:rsid w:val="006A2CBC"/>
    <w:rsid w:val="006A7465"/>
    <w:rsid w:val="006C0304"/>
    <w:rsid w:val="006D1F82"/>
    <w:rsid w:val="006D5076"/>
    <w:rsid w:val="006E183D"/>
    <w:rsid w:val="006E3F3B"/>
    <w:rsid w:val="006F4DEA"/>
    <w:rsid w:val="0070088B"/>
    <w:rsid w:val="00702D4B"/>
    <w:rsid w:val="007118AD"/>
    <w:rsid w:val="00713220"/>
    <w:rsid w:val="0071666A"/>
    <w:rsid w:val="0072654A"/>
    <w:rsid w:val="007512FD"/>
    <w:rsid w:val="007530AE"/>
    <w:rsid w:val="00757A97"/>
    <w:rsid w:val="00771632"/>
    <w:rsid w:val="007774A8"/>
    <w:rsid w:val="00782CFE"/>
    <w:rsid w:val="007A49B7"/>
    <w:rsid w:val="007B49C0"/>
    <w:rsid w:val="007F06CF"/>
    <w:rsid w:val="007F3F17"/>
    <w:rsid w:val="00841201"/>
    <w:rsid w:val="00860766"/>
    <w:rsid w:val="00860ECC"/>
    <w:rsid w:val="00862082"/>
    <w:rsid w:val="00875E28"/>
    <w:rsid w:val="00887009"/>
    <w:rsid w:val="00895E0E"/>
    <w:rsid w:val="008B4381"/>
    <w:rsid w:val="008C39E9"/>
    <w:rsid w:val="008E7195"/>
    <w:rsid w:val="00911A91"/>
    <w:rsid w:val="009230FE"/>
    <w:rsid w:val="009446DB"/>
    <w:rsid w:val="00965F54"/>
    <w:rsid w:val="00966BB3"/>
    <w:rsid w:val="009756A7"/>
    <w:rsid w:val="00977F32"/>
    <w:rsid w:val="0098196A"/>
    <w:rsid w:val="009831D9"/>
    <w:rsid w:val="009A30C8"/>
    <w:rsid w:val="009A55AA"/>
    <w:rsid w:val="00A02297"/>
    <w:rsid w:val="00A11843"/>
    <w:rsid w:val="00A15266"/>
    <w:rsid w:val="00A22F39"/>
    <w:rsid w:val="00A523E1"/>
    <w:rsid w:val="00A71961"/>
    <w:rsid w:val="00A7664A"/>
    <w:rsid w:val="00A81B4E"/>
    <w:rsid w:val="00A84DD4"/>
    <w:rsid w:val="00A97420"/>
    <w:rsid w:val="00AA0D7A"/>
    <w:rsid w:val="00AC6936"/>
    <w:rsid w:val="00AD4235"/>
    <w:rsid w:val="00B44F15"/>
    <w:rsid w:val="00B60868"/>
    <w:rsid w:val="00B61C16"/>
    <w:rsid w:val="00B65BA6"/>
    <w:rsid w:val="00B966F0"/>
    <w:rsid w:val="00BB305F"/>
    <w:rsid w:val="00BD3DF9"/>
    <w:rsid w:val="00BE3CED"/>
    <w:rsid w:val="00BE6ED8"/>
    <w:rsid w:val="00C127C6"/>
    <w:rsid w:val="00C4024A"/>
    <w:rsid w:val="00C718CC"/>
    <w:rsid w:val="00C945D2"/>
    <w:rsid w:val="00CB213B"/>
    <w:rsid w:val="00CD502C"/>
    <w:rsid w:val="00CE51AF"/>
    <w:rsid w:val="00CF59AB"/>
    <w:rsid w:val="00D021E4"/>
    <w:rsid w:val="00D065ED"/>
    <w:rsid w:val="00D073D1"/>
    <w:rsid w:val="00D1477C"/>
    <w:rsid w:val="00D20712"/>
    <w:rsid w:val="00D301D1"/>
    <w:rsid w:val="00D325D1"/>
    <w:rsid w:val="00D43796"/>
    <w:rsid w:val="00D44B60"/>
    <w:rsid w:val="00D55606"/>
    <w:rsid w:val="00D617F0"/>
    <w:rsid w:val="00D6266A"/>
    <w:rsid w:val="00D95C60"/>
    <w:rsid w:val="00DC2B72"/>
    <w:rsid w:val="00DC4D8D"/>
    <w:rsid w:val="00DD2593"/>
    <w:rsid w:val="00DE05E1"/>
    <w:rsid w:val="00DE3B10"/>
    <w:rsid w:val="00DF29A6"/>
    <w:rsid w:val="00E31C7D"/>
    <w:rsid w:val="00E32792"/>
    <w:rsid w:val="00E37DED"/>
    <w:rsid w:val="00E44C1E"/>
    <w:rsid w:val="00E64E4F"/>
    <w:rsid w:val="00E94ADC"/>
    <w:rsid w:val="00EA5811"/>
    <w:rsid w:val="00ED4B3A"/>
    <w:rsid w:val="00EF11E1"/>
    <w:rsid w:val="00EF4799"/>
    <w:rsid w:val="00F10902"/>
    <w:rsid w:val="00F14D6C"/>
    <w:rsid w:val="00F16EDD"/>
    <w:rsid w:val="00F2077A"/>
    <w:rsid w:val="00F21521"/>
    <w:rsid w:val="00F4464A"/>
    <w:rsid w:val="00F61CBD"/>
    <w:rsid w:val="00F63F1E"/>
    <w:rsid w:val="00F70A32"/>
    <w:rsid w:val="00F746C0"/>
    <w:rsid w:val="00F81746"/>
    <w:rsid w:val="00F87BE1"/>
    <w:rsid w:val="00FC4909"/>
    <w:rsid w:val="00FE08D3"/>
    <w:rsid w:val="00FE5642"/>
    <w:rsid w:val="1174A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748F8"/>
  <w15:chartTrackingRefBased/>
  <w15:docId w15:val="{0E78C90C-F6E3-4C37-B72C-EB88D94A7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Times New Roman"/>
        <w:kern w:val="2"/>
        <w:szCs w:val="24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4A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A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4AD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4AD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4AD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4ADC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4ADC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4ADC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4ADC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4A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4A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94AD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4AD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4AD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4AD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4AD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4AD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4AD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4A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4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AD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4AD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4A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4A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4A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4A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4A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4A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4AD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D50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4F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F15"/>
  </w:style>
  <w:style w:type="paragraph" w:styleId="Footer">
    <w:name w:val="footer"/>
    <w:basedOn w:val="Normal"/>
    <w:link w:val="FooterChar"/>
    <w:uiPriority w:val="99"/>
    <w:unhideWhenUsed/>
    <w:rsid w:val="00B44F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F15"/>
  </w:style>
  <w:style w:type="paragraph" w:styleId="Revision">
    <w:name w:val="Revision"/>
    <w:hidden/>
    <w:uiPriority w:val="99"/>
    <w:semiHidden/>
    <w:rsid w:val="00084280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562F0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F02"/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62F0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DF1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67241c-cec0-4b52-822b-52697337193c" xsi:nil="true"/>
    <lcf76f155ced4ddcb4097134ff3c332f xmlns="87943509-d952-4c06-87ae-5f1014bb155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3F442B42E3145BF09F5262F32B642" ma:contentTypeVersion="10" ma:contentTypeDescription="Create a new document." ma:contentTypeScope="" ma:versionID="78a5368824bbdad1550bd004e02d3064">
  <xsd:schema xmlns:xsd="http://www.w3.org/2001/XMLSchema" xmlns:xs="http://www.w3.org/2001/XMLSchema" xmlns:p="http://schemas.microsoft.com/office/2006/metadata/properties" xmlns:ns2="87943509-d952-4c06-87ae-5f1014bb1553" xmlns:ns3="3e67241c-cec0-4b52-822b-52697337193c" targetNamespace="http://schemas.microsoft.com/office/2006/metadata/properties" ma:root="true" ma:fieldsID="e7e402652442f3e016aa3c83d17e8c5c" ns2:_="" ns3:_="">
    <xsd:import namespace="87943509-d952-4c06-87ae-5f1014bb1553"/>
    <xsd:import namespace="3e67241c-cec0-4b52-822b-526973371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43509-d952-4c06-87ae-5f1014bb1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7241c-cec0-4b52-822b-5269733719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9bdcb03-694d-4920-9e1f-ea3b1a0bccff}" ma:internalName="TaxCatchAll" ma:showField="CatchAllData" ma:web="3e67241c-cec0-4b52-822b-526973371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9FC2E2-2B94-4B4F-BA39-2D186522D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23A22A-6188-4840-B9BB-3EF4255BC235}">
  <ds:schemaRefs>
    <ds:schemaRef ds:uri="http://schemas.microsoft.com/office/2006/metadata/properties"/>
    <ds:schemaRef ds:uri="http://schemas.microsoft.com/office/infopath/2007/PartnerControls"/>
    <ds:schemaRef ds:uri="3e67241c-cec0-4b52-822b-52697337193c"/>
    <ds:schemaRef ds:uri="87943509-d952-4c06-87ae-5f1014bb1553"/>
  </ds:schemaRefs>
</ds:datastoreItem>
</file>

<file path=customXml/itemProps3.xml><?xml version="1.0" encoding="utf-8"?>
<ds:datastoreItem xmlns:ds="http://schemas.openxmlformats.org/officeDocument/2006/customXml" ds:itemID="{8C6DDEA1-AA88-41C3-8075-8467A8B69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43509-d952-4c06-87ae-5f1014bb1553"/>
    <ds:schemaRef ds:uri="3e67241c-cec0-4b52-822b-526973371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150</Words>
  <Characters>17960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poti o Fuafuaga Faatino Taula'i 2025</vt:lpstr>
    </vt:vector>
  </TitlesOfParts>
  <Manager/>
  <Company>Department of Health, Disability and Ageing</Company>
  <LinksUpToDate>false</LinksUpToDate>
  <CharactersWithSpaces>210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poti o Fuafuaga Faatino Taula'i 2025</dc:title>
  <dc:subject/>
  <dc:creator>Department of Health, Disability and Ageing</dc:creator>
  <cp:keywords>Disability, Australia's Disability Strategy, Targeted Action Plans</cp:keywords>
  <dc:description/>
  <cp:lastModifiedBy>AURISCH, Kate</cp:lastModifiedBy>
  <cp:revision>4</cp:revision>
  <cp:lastPrinted>2025-12-09T00:49:00Z</cp:lastPrinted>
  <dcterms:created xsi:type="dcterms:W3CDTF">2025-12-16T21:14:00Z</dcterms:created>
  <dcterms:modified xsi:type="dcterms:W3CDTF">2025-12-16T23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FontProps">
    <vt:lpwstr>#ff0000,12,Calibri</vt:lpwstr>
  </property>
  <property fmtid="{D5CDD505-2E9C-101B-9397-08002B2CF9AE}" pid="3" name="ClassificationContentMarkingFooterShapeIds">
    <vt:lpwstr>19b42a85,4c0d48fd,6a663ab8</vt:lpwstr>
  </property>
  <property fmtid="{D5CDD505-2E9C-101B-9397-08002B2CF9AE}" pid="4" name="ClassificationContentMarkingFooterText">
    <vt:lpwstr>OFFICIAL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ShapeIds">
    <vt:lpwstr>622c2f56,6de1246,74a9dcce</vt:lpwstr>
  </property>
  <property fmtid="{D5CDD505-2E9C-101B-9397-08002B2CF9AE}" pid="7" name="ClassificationContentMarkingHeaderText">
    <vt:lpwstr>OFFICIAL</vt:lpwstr>
  </property>
  <property fmtid="{D5CDD505-2E9C-101B-9397-08002B2CF9AE}" pid="8" name="MSIP_Label_7cd3e8b9-ffed-43a8-b7f4-cc2fa0382d36_ActionId">
    <vt:lpwstr>ff8e5405-f1d1-46a8-84b9-f21328407b14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Enabled">
    <vt:lpwstr>true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etDate">
    <vt:lpwstr>2025-08-13T01:59:58Z</vt:lpwstr>
  </property>
  <property fmtid="{D5CDD505-2E9C-101B-9397-08002B2CF9AE}" pid="14" name="MSIP_Label_7cd3e8b9-ffed-43a8-b7f4-cc2fa0382d36_SiteId">
    <vt:lpwstr>34a3929c-73cf-4954-abfe-147dc3517892</vt:lpwstr>
  </property>
  <property fmtid="{D5CDD505-2E9C-101B-9397-08002B2CF9AE}" pid="15" name="MSIP_Label_7cd3e8b9-ffed-43a8-b7f4-cc2fa0382d36_Tag">
    <vt:lpwstr>10, 0, 1, 1</vt:lpwstr>
  </property>
  <property fmtid="{D5CDD505-2E9C-101B-9397-08002B2CF9AE}" pid="16" name="GrammarlyDocumentId">
    <vt:lpwstr>0008d324-a917-4310-b540-1b9b69fa8dbe</vt:lpwstr>
  </property>
  <property fmtid="{D5CDD505-2E9C-101B-9397-08002B2CF9AE}" pid="17" name="ContentTypeId">
    <vt:lpwstr>0x0101000873F442B42E3145BF09F5262F32B642</vt:lpwstr>
  </property>
  <property fmtid="{D5CDD505-2E9C-101B-9397-08002B2CF9AE}" pid="18" name="MediaServiceImageTags">
    <vt:lpwstr/>
  </property>
</Properties>
</file>